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F15A46" w14:textId="77777777" w:rsidR="00D837F5" w:rsidRDefault="00D837F5" w:rsidP="006F63CF">
      <w:pPr>
        <w:pStyle w:val="Tytu"/>
        <w:rPr>
          <w:rFonts w:ascii="Calibri Light" w:hAnsi="Calibri Light" w:cs="Calibri Light"/>
          <w:w w:val="80"/>
          <w:sz w:val="22"/>
          <w:szCs w:val="22"/>
        </w:rPr>
      </w:pPr>
    </w:p>
    <w:p w14:paraId="0560C7BD" w14:textId="36D8D1B2" w:rsidR="006F63CF" w:rsidRPr="00915360" w:rsidRDefault="006F63CF" w:rsidP="006F63CF">
      <w:pPr>
        <w:pStyle w:val="Tytu"/>
        <w:rPr>
          <w:rFonts w:ascii="Calibri Light" w:hAnsi="Calibri Light" w:cs="Calibri Light"/>
          <w:sz w:val="22"/>
          <w:szCs w:val="22"/>
        </w:rPr>
      </w:pPr>
      <w:r w:rsidRPr="00915360">
        <w:rPr>
          <w:rFonts w:ascii="Calibri Light" w:hAnsi="Calibri Light" w:cs="Calibri Light"/>
          <w:w w:val="80"/>
          <w:sz w:val="22"/>
          <w:szCs w:val="22"/>
        </w:rPr>
        <w:t>FORMULARZ  ZGŁOSZENIOWY</w:t>
      </w:r>
      <w:r w:rsidRPr="00915360">
        <w:rPr>
          <w:rFonts w:ascii="Calibri Light" w:hAnsi="Calibri Light" w:cs="Calibri Light"/>
          <w:spacing w:val="29"/>
          <w:w w:val="80"/>
          <w:sz w:val="22"/>
          <w:szCs w:val="22"/>
        </w:rPr>
        <w:t xml:space="preserve"> </w:t>
      </w:r>
      <w:r w:rsidRPr="00915360">
        <w:rPr>
          <w:rFonts w:ascii="Calibri Light" w:hAnsi="Calibri Light" w:cs="Calibri Light"/>
          <w:w w:val="80"/>
          <w:sz w:val="22"/>
          <w:szCs w:val="22"/>
        </w:rPr>
        <w:t>PRZEDSIĘBIORCY</w:t>
      </w:r>
      <w:r w:rsidR="008E4429">
        <w:rPr>
          <w:rFonts w:ascii="Calibri Light" w:hAnsi="Calibri Light" w:cs="Calibri Light"/>
          <w:w w:val="80"/>
          <w:sz w:val="22"/>
          <w:szCs w:val="22"/>
        </w:rPr>
        <w:t xml:space="preserve"> </w:t>
      </w:r>
    </w:p>
    <w:p w14:paraId="4AB9AC2B" w14:textId="77777777" w:rsidR="00AB0E3D" w:rsidRDefault="00152CBA" w:rsidP="006F63CF">
      <w:pPr>
        <w:spacing w:before="139"/>
        <w:ind w:left="1718" w:right="1817"/>
        <w:jc w:val="center"/>
        <w:rPr>
          <w:rFonts w:ascii="Calibri Light" w:hAnsi="Calibri Light" w:cs="Calibri Light"/>
          <w:b/>
          <w:w w:val="90"/>
          <w:sz w:val="22"/>
          <w:szCs w:val="22"/>
        </w:rPr>
      </w:pPr>
      <w:r>
        <w:rPr>
          <w:rFonts w:ascii="Calibri Light" w:hAnsi="Calibri Light" w:cs="Calibri Light"/>
          <w:b/>
          <w:w w:val="90"/>
          <w:sz w:val="22"/>
          <w:szCs w:val="22"/>
        </w:rPr>
        <w:t xml:space="preserve">W ramach testowania </w:t>
      </w:r>
      <w:r w:rsidR="006F63CF" w:rsidRPr="00915360">
        <w:rPr>
          <w:rFonts w:ascii="Calibri Light" w:hAnsi="Calibri Light" w:cs="Calibri Light"/>
          <w:b/>
          <w:w w:val="90"/>
          <w:sz w:val="22"/>
          <w:szCs w:val="22"/>
        </w:rPr>
        <w:t xml:space="preserve">usługi </w:t>
      </w:r>
    </w:p>
    <w:p w14:paraId="6CDB412C" w14:textId="7BC83582" w:rsidR="006F63CF" w:rsidRPr="00915360" w:rsidRDefault="00AB0E3D" w:rsidP="006F63CF">
      <w:pPr>
        <w:spacing w:before="139"/>
        <w:ind w:left="1718" w:right="1817"/>
        <w:jc w:val="center"/>
        <w:rPr>
          <w:rFonts w:ascii="Calibri Light" w:hAnsi="Calibri Light" w:cs="Calibri Light"/>
          <w:b/>
          <w:sz w:val="22"/>
          <w:szCs w:val="22"/>
        </w:rPr>
      </w:pPr>
      <w:r>
        <w:rPr>
          <w:rFonts w:ascii="Calibri Light" w:hAnsi="Calibri Light" w:cs="Calibri Light"/>
          <w:b/>
          <w:w w:val="90"/>
          <w:sz w:val="22"/>
          <w:szCs w:val="22"/>
        </w:rPr>
        <w:t>„</w:t>
      </w:r>
      <w:r w:rsidRPr="00AB0E3D">
        <w:rPr>
          <w:rFonts w:ascii="Calibri Light" w:hAnsi="Calibri Light" w:cs="Calibri Light"/>
          <w:b/>
          <w:w w:val="90"/>
          <w:sz w:val="22"/>
          <w:szCs w:val="22"/>
        </w:rPr>
        <w:t>Wycena – przygotowanie firmy pod inwestycje kapitałowe</w:t>
      </w:r>
      <w:r>
        <w:rPr>
          <w:rFonts w:ascii="Calibri Light" w:hAnsi="Calibri Light" w:cs="Calibri Light"/>
          <w:b/>
          <w:w w:val="90"/>
          <w:sz w:val="22"/>
          <w:szCs w:val="22"/>
        </w:rPr>
        <w:t>”</w:t>
      </w:r>
    </w:p>
    <w:p w14:paraId="3FE5DF42" w14:textId="6A5F8E1E" w:rsidR="00E1264E" w:rsidRPr="00915360" w:rsidRDefault="00E1264E">
      <w:pPr>
        <w:rPr>
          <w:rFonts w:ascii="Calibri Light" w:hAnsi="Calibri Light" w:cs="Calibri Light"/>
          <w:sz w:val="22"/>
          <w:szCs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06"/>
        <w:gridCol w:w="2631"/>
        <w:gridCol w:w="2062"/>
        <w:gridCol w:w="2263"/>
      </w:tblGrid>
      <w:tr w:rsidR="000D7967" w:rsidRPr="00915360" w14:paraId="16D22A20" w14:textId="77777777" w:rsidTr="00984E8D">
        <w:tc>
          <w:tcPr>
            <w:tcW w:w="9062" w:type="dxa"/>
            <w:gridSpan w:val="4"/>
            <w:shd w:val="clear" w:color="auto" w:fill="FDE9D9" w:themeFill="accent6" w:themeFillTint="33"/>
          </w:tcPr>
          <w:p w14:paraId="70B2CF93" w14:textId="6410C05F" w:rsidR="000D7967" w:rsidRPr="00915360" w:rsidRDefault="006401FE" w:rsidP="00A12187">
            <w:pPr>
              <w:pStyle w:val="NormalnyWeb"/>
              <w:spacing w:after="0" w:line="240" w:lineRule="auto"/>
              <w:jc w:val="both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915360">
              <w:rPr>
                <w:rFonts w:ascii="Calibri Light" w:hAnsi="Calibri Light" w:cs="Calibri Light"/>
                <w:b/>
                <w:sz w:val="22"/>
                <w:szCs w:val="22"/>
              </w:rPr>
              <w:t>Podstawowe i</w:t>
            </w:r>
            <w:r w:rsidR="000D7967" w:rsidRPr="00915360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nformacje o </w:t>
            </w:r>
            <w:r w:rsidR="006F63CF" w:rsidRPr="00915360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przedsiębiorstwie chcącym wziąć udział w testowaniu usługi </w:t>
            </w:r>
          </w:p>
        </w:tc>
      </w:tr>
      <w:tr w:rsidR="00186792" w:rsidRPr="00915360" w14:paraId="2BB53707" w14:textId="77777777" w:rsidTr="009910C1">
        <w:tc>
          <w:tcPr>
            <w:tcW w:w="9062" w:type="dxa"/>
            <w:gridSpan w:val="4"/>
            <w:shd w:val="clear" w:color="auto" w:fill="auto"/>
          </w:tcPr>
          <w:p w14:paraId="18450A9F" w14:textId="182EEF61" w:rsidR="00186792" w:rsidRPr="00915360" w:rsidRDefault="00186792" w:rsidP="00186792">
            <w:pPr>
              <w:pStyle w:val="NormalnyWeb"/>
              <w:spacing w:after="0" w:line="240" w:lineRule="auto"/>
              <w:jc w:val="center"/>
              <w:rPr>
                <w:rFonts w:ascii="Calibri Light" w:hAnsi="Calibri Light" w:cs="Calibri Light"/>
                <w:b/>
              </w:rPr>
            </w:pPr>
            <w:r w:rsidRPr="00915360">
              <w:rPr>
                <w:rFonts w:ascii="Calibri Light" w:hAnsi="Calibri Light" w:cs="Calibri Light"/>
                <w:b/>
                <w:w w:val="85"/>
              </w:rPr>
              <w:t>KATEGORIA PRZEDSIĘBIORSTWA W ROZUMIENIU PRZEPISÓW ZAŁĄCZNIKA NR I DO ROZPORZĄDZENIA KOMISJI (UE) NR 651/2014 Z DNIA 17 CZERWCA 2014 R. (DOTYCZY TAKŻE DZIAŁALNOŚCI OSOBY SAMOZATRUDNIONEJ)</w:t>
            </w:r>
          </w:p>
        </w:tc>
      </w:tr>
      <w:tr w:rsidR="00186792" w:rsidRPr="00915360" w14:paraId="2A8DDECC" w14:textId="77777777" w:rsidTr="00984E8D">
        <w:tc>
          <w:tcPr>
            <w:tcW w:w="2106" w:type="dxa"/>
            <w:shd w:val="clear" w:color="auto" w:fill="D9D9D9" w:themeFill="background1" w:themeFillShade="D9"/>
          </w:tcPr>
          <w:p w14:paraId="4C321ED5" w14:textId="003DD452" w:rsidR="00186792" w:rsidRPr="00915360" w:rsidRDefault="00816F20" w:rsidP="00CC552D">
            <w:pPr>
              <w:pStyle w:val="NormalnyWeb"/>
              <w:spacing w:after="0" w:line="240" w:lineRule="auto"/>
              <w:rPr>
                <w:rFonts w:ascii="Calibri Light" w:hAnsi="Calibri Light" w:cs="Calibri Light"/>
                <w:b/>
                <w:w w:val="85"/>
                <w:sz w:val="22"/>
                <w:szCs w:val="22"/>
              </w:rPr>
            </w:pPr>
            <w:r w:rsidRPr="00915360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Kategoria </w:t>
            </w:r>
            <w:r w:rsidRPr="00915360">
              <w:rPr>
                <w:rFonts w:ascii="Calibri Light" w:hAnsi="Calibri Light" w:cs="Calibri Light"/>
                <w:b/>
                <w:w w:val="85"/>
                <w:sz w:val="22"/>
                <w:szCs w:val="22"/>
              </w:rPr>
              <w:t>przedsiębiorstwa</w:t>
            </w:r>
          </w:p>
        </w:tc>
        <w:tc>
          <w:tcPr>
            <w:tcW w:w="2631" w:type="dxa"/>
            <w:shd w:val="clear" w:color="auto" w:fill="FDE9D9" w:themeFill="accent6" w:themeFillTint="33"/>
          </w:tcPr>
          <w:p w14:paraId="7EC56628" w14:textId="6E515635" w:rsidR="00816F20" w:rsidRPr="00915360" w:rsidRDefault="00816F20" w:rsidP="00CC552D">
            <w:pPr>
              <w:pStyle w:val="TableParagraph"/>
              <w:spacing w:before="142"/>
              <w:ind w:left="80"/>
              <w:jc w:val="center"/>
              <w:rPr>
                <w:rFonts w:ascii="Calibri Light" w:hAnsi="Calibri Light" w:cs="Calibri Light"/>
              </w:rPr>
            </w:pPr>
            <w:r w:rsidRPr="00915360">
              <w:rPr>
                <w:rFonts w:ascii="Calibri Light" w:hAnsi="Calibri Light" w:cs="Calibri Light"/>
                <w:noProof/>
                <w:position w:val="-5"/>
                <w:lang w:eastAsia="pl-PL"/>
              </w:rPr>
              <w:drawing>
                <wp:anchor distT="0" distB="0" distL="114300" distR="114300" simplePos="0" relativeHeight="251659264" behindDoc="1" locked="0" layoutInCell="1" allowOverlap="1" wp14:anchorId="1FF7B21A" wp14:editId="57817A28">
                  <wp:simplePos x="0" y="0"/>
                  <wp:positionH relativeFrom="column">
                    <wp:posOffset>720090</wp:posOffset>
                  </wp:positionH>
                  <wp:positionV relativeFrom="paragraph">
                    <wp:posOffset>113030</wp:posOffset>
                  </wp:positionV>
                  <wp:extent cx="147637" cy="147637"/>
                  <wp:effectExtent l="0" t="0" r="5080" b="5080"/>
                  <wp:wrapTight wrapText="bothSides">
                    <wp:wrapPolygon edited="0">
                      <wp:start x="0" y="0"/>
                      <wp:lineTo x="0" y="19552"/>
                      <wp:lineTo x="19552" y="19552"/>
                      <wp:lineTo x="19552" y="0"/>
                      <wp:lineTo x="0" y="0"/>
                    </wp:wrapPolygon>
                  </wp:wrapTight>
                  <wp:docPr id="1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5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637" cy="1476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442FE">
              <w:rPr>
                <w:rFonts w:ascii="Calibri Light" w:hAnsi="Calibri Light" w:cs="Calibri Light"/>
              </w:rPr>
              <w:t xml:space="preserve">  </w:t>
            </w:r>
            <w:r w:rsidRPr="00915360">
              <w:rPr>
                <w:rFonts w:ascii="Calibri Light" w:hAnsi="Calibri Light" w:cs="Calibri Light"/>
              </w:rPr>
              <w:t>mikroprzedsiębiorstwo</w:t>
            </w:r>
          </w:p>
          <w:p w14:paraId="79F87875" w14:textId="519CC254" w:rsidR="00186792" w:rsidRPr="00915360" w:rsidRDefault="001D25EC" w:rsidP="00CC552D">
            <w:pPr>
              <w:pStyle w:val="NormalnyWeb"/>
              <w:spacing w:after="0" w:line="240" w:lineRule="auto"/>
              <w:jc w:val="center"/>
              <w:rPr>
                <w:rFonts w:ascii="Calibri Light" w:hAnsi="Calibri Light" w:cs="Calibri Light"/>
                <w:b/>
                <w:w w:val="85"/>
                <w:sz w:val="22"/>
                <w:szCs w:val="22"/>
              </w:rPr>
            </w:pPr>
            <w:r w:rsidRPr="00915360">
              <w:rPr>
                <w:rFonts w:ascii="Calibri Light" w:hAnsi="Calibri Light" w:cs="Calibri Light"/>
                <w:sz w:val="22"/>
                <w:szCs w:val="22"/>
              </w:rPr>
              <w:t>□</w:t>
            </w:r>
            <w:r w:rsidR="00816F20" w:rsidRPr="00915360">
              <w:rPr>
                <w:rFonts w:ascii="Calibri Light" w:hAnsi="Calibri Light" w:cs="Calibri Light"/>
                <w:w w:val="95"/>
                <w:sz w:val="22"/>
                <w:szCs w:val="22"/>
              </w:rPr>
              <w:t xml:space="preserve"> w tym</w:t>
            </w:r>
            <w:r w:rsidR="00816F20" w:rsidRPr="00915360">
              <w:rPr>
                <w:rFonts w:ascii="Calibri Light" w:hAnsi="Calibri Light" w:cs="Calibri Light"/>
                <w:spacing w:val="-40"/>
                <w:w w:val="95"/>
                <w:sz w:val="22"/>
                <w:szCs w:val="22"/>
              </w:rPr>
              <w:t xml:space="preserve"> </w:t>
            </w:r>
            <w:r w:rsidR="00816F20" w:rsidRPr="00915360">
              <w:rPr>
                <w:rFonts w:ascii="Calibri Light" w:hAnsi="Calibri Light" w:cs="Calibri Light"/>
                <w:w w:val="95"/>
                <w:sz w:val="22"/>
                <w:szCs w:val="22"/>
              </w:rPr>
              <w:t>samozatrudniony</w:t>
            </w:r>
          </w:p>
        </w:tc>
        <w:tc>
          <w:tcPr>
            <w:tcW w:w="2062" w:type="dxa"/>
            <w:shd w:val="clear" w:color="auto" w:fill="FDE9D9" w:themeFill="accent6" w:themeFillTint="33"/>
          </w:tcPr>
          <w:p w14:paraId="3B6F90FE" w14:textId="5526FF61" w:rsidR="00816F20" w:rsidRPr="00915360" w:rsidRDefault="00CC552D" w:rsidP="00CC552D">
            <w:pPr>
              <w:pStyle w:val="TableParagraph"/>
              <w:spacing w:before="9"/>
              <w:jc w:val="center"/>
              <w:rPr>
                <w:rFonts w:ascii="Calibri Light" w:hAnsi="Calibri Light" w:cs="Calibri Light"/>
                <w:b/>
              </w:rPr>
            </w:pPr>
            <w:r w:rsidRPr="00915360">
              <w:rPr>
                <w:rFonts w:ascii="Calibri Light" w:hAnsi="Calibri Light" w:cs="Calibri Light"/>
                <w:noProof/>
                <w:position w:val="-6"/>
                <w:lang w:eastAsia="pl-PL"/>
              </w:rPr>
              <w:drawing>
                <wp:inline distT="0" distB="0" distL="0" distR="0" wp14:anchorId="541FFCC9" wp14:editId="70598443">
                  <wp:extent cx="147320" cy="147320"/>
                  <wp:effectExtent l="0" t="0" r="5080" b="5080"/>
                  <wp:docPr id="2" name="image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6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638" cy="1476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F01F95" w14:textId="48803704" w:rsidR="00186792" w:rsidRPr="00915360" w:rsidRDefault="00816F20" w:rsidP="00CC552D">
            <w:pPr>
              <w:pStyle w:val="NormalnyWeb"/>
              <w:spacing w:after="0" w:line="240" w:lineRule="auto"/>
              <w:jc w:val="center"/>
              <w:rPr>
                <w:rFonts w:ascii="Calibri Light" w:hAnsi="Calibri Light" w:cs="Calibri Light"/>
                <w:b/>
                <w:w w:val="85"/>
                <w:sz w:val="22"/>
                <w:szCs w:val="22"/>
              </w:rPr>
            </w:pPr>
            <w:r w:rsidRPr="00915360">
              <w:rPr>
                <w:rFonts w:ascii="Calibri Light" w:hAnsi="Calibri Light" w:cs="Calibri Light"/>
                <w:sz w:val="22"/>
                <w:szCs w:val="22"/>
              </w:rPr>
              <w:t>małe</w:t>
            </w:r>
            <w:r w:rsidRPr="00915360">
              <w:rPr>
                <w:rFonts w:ascii="Calibri Light" w:hAnsi="Calibri Light" w:cs="Calibri Light"/>
                <w:spacing w:val="-29"/>
                <w:sz w:val="22"/>
                <w:szCs w:val="22"/>
              </w:rPr>
              <w:t xml:space="preserve"> </w:t>
            </w:r>
            <w:r w:rsidRPr="00915360">
              <w:rPr>
                <w:rFonts w:ascii="Calibri Light" w:hAnsi="Calibri Light" w:cs="Calibri Light"/>
                <w:sz w:val="22"/>
                <w:szCs w:val="22"/>
              </w:rPr>
              <w:t>przedsiębiorstwo</w:t>
            </w:r>
          </w:p>
        </w:tc>
        <w:tc>
          <w:tcPr>
            <w:tcW w:w="2263" w:type="dxa"/>
            <w:shd w:val="clear" w:color="auto" w:fill="FDE9D9" w:themeFill="accent6" w:themeFillTint="33"/>
          </w:tcPr>
          <w:p w14:paraId="15B3B75B" w14:textId="60D3FA12" w:rsidR="00186792" w:rsidRPr="00915360" w:rsidRDefault="00816F20" w:rsidP="00A12187">
            <w:pPr>
              <w:pStyle w:val="NormalnyWeb"/>
              <w:spacing w:after="0" w:line="240" w:lineRule="auto"/>
              <w:rPr>
                <w:rFonts w:ascii="Calibri Light" w:hAnsi="Calibri Light" w:cs="Calibri Light"/>
                <w:b/>
                <w:w w:val="85"/>
                <w:sz w:val="22"/>
                <w:szCs w:val="22"/>
              </w:rPr>
            </w:pPr>
            <w:r w:rsidRPr="00915360">
              <w:rPr>
                <w:rFonts w:ascii="Calibri Light" w:hAnsi="Calibri Light" w:cs="Calibri Light"/>
                <w:noProof/>
                <w:position w:val="-6"/>
                <w:sz w:val="22"/>
                <w:szCs w:val="22"/>
              </w:rPr>
              <w:drawing>
                <wp:anchor distT="0" distB="0" distL="114300" distR="114300" simplePos="0" relativeHeight="251658240" behindDoc="0" locked="0" layoutInCell="1" allowOverlap="1" wp14:anchorId="7D155524" wp14:editId="130F2C7B">
                  <wp:simplePos x="0" y="0"/>
                  <wp:positionH relativeFrom="column">
                    <wp:posOffset>111760</wp:posOffset>
                  </wp:positionH>
                  <wp:positionV relativeFrom="paragraph">
                    <wp:posOffset>55880</wp:posOffset>
                  </wp:positionV>
                  <wp:extent cx="149351" cy="149351"/>
                  <wp:effectExtent l="0" t="0" r="3175" b="3175"/>
                  <wp:wrapSquare wrapText="bothSides"/>
                  <wp:docPr id="3" name="image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7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51" cy="1493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915360">
              <w:rPr>
                <w:rFonts w:ascii="Calibri Light" w:hAnsi="Calibri Light" w:cs="Calibri Light"/>
                <w:w w:val="95"/>
                <w:sz w:val="22"/>
                <w:szCs w:val="22"/>
              </w:rPr>
              <w:t>średnie</w:t>
            </w:r>
            <w:r w:rsidRPr="00915360">
              <w:rPr>
                <w:rFonts w:ascii="Calibri Light" w:hAnsi="Calibri Light" w:cs="Calibri Light"/>
                <w:spacing w:val="-32"/>
                <w:w w:val="95"/>
                <w:sz w:val="22"/>
                <w:szCs w:val="22"/>
              </w:rPr>
              <w:t xml:space="preserve"> </w:t>
            </w:r>
            <w:r w:rsidRPr="00915360">
              <w:rPr>
                <w:rFonts w:ascii="Calibri Light" w:hAnsi="Calibri Light" w:cs="Calibri Light"/>
                <w:w w:val="95"/>
                <w:sz w:val="22"/>
                <w:szCs w:val="22"/>
              </w:rPr>
              <w:t>przedsiębiorstwo</w:t>
            </w:r>
          </w:p>
        </w:tc>
      </w:tr>
      <w:tr w:rsidR="00816F20" w:rsidRPr="00915360" w14:paraId="777CB853" w14:textId="77777777" w:rsidTr="00984E8D">
        <w:tc>
          <w:tcPr>
            <w:tcW w:w="2106" w:type="dxa"/>
            <w:shd w:val="clear" w:color="auto" w:fill="D9D9D9" w:themeFill="background1" w:themeFillShade="D9"/>
          </w:tcPr>
          <w:p w14:paraId="6B5AC5F0" w14:textId="1DFC0B0E" w:rsidR="00816F20" w:rsidRPr="00915360" w:rsidRDefault="00816F20" w:rsidP="00CC552D">
            <w:pPr>
              <w:pStyle w:val="NormalnyWeb"/>
              <w:spacing w:after="0" w:line="240" w:lineRule="auto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915360">
              <w:rPr>
                <w:rFonts w:ascii="Calibri Light" w:hAnsi="Calibri Light" w:cs="Calibri Light"/>
                <w:b/>
                <w:w w:val="95"/>
                <w:sz w:val="22"/>
                <w:szCs w:val="22"/>
              </w:rPr>
              <w:t xml:space="preserve">Typ </w:t>
            </w:r>
            <w:r w:rsidRPr="00915360">
              <w:rPr>
                <w:rFonts w:ascii="Calibri Light" w:hAnsi="Calibri Light" w:cs="Calibri Light"/>
                <w:b/>
                <w:w w:val="85"/>
                <w:sz w:val="22"/>
                <w:szCs w:val="22"/>
              </w:rPr>
              <w:t>przedsiębiorstwa</w:t>
            </w:r>
          </w:p>
        </w:tc>
        <w:tc>
          <w:tcPr>
            <w:tcW w:w="2631" w:type="dxa"/>
            <w:shd w:val="clear" w:color="auto" w:fill="FDE9D9" w:themeFill="accent6" w:themeFillTint="33"/>
          </w:tcPr>
          <w:p w14:paraId="14687FDA" w14:textId="57E6F5D8" w:rsidR="00816F20" w:rsidRPr="00915360" w:rsidRDefault="00411CCB" w:rsidP="00CC552D">
            <w:pPr>
              <w:pStyle w:val="TableParagraph"/>
              <w:spacing w:before="142"/>
              <w:ind w:left="80"/>
              <w:jc w:val="center"/>
              <w:rPr>
                <w:rFonts w:ascii="Calibri Light" w:hAnsi="Calibri Light" w:cs="Calibri Light"/>
                <w:noProof/>
                <w:position w:val="-5"/>
              </w:rPr>
            </w:pPr>
            <w:r w:rsidRPr="00915360">
              <w:rPr>
                <w:rFonts w:ascii="Calibri Light" w:hAnsi="Calibri Light" w:cs="Calibri Light"/>
                <w:lang w:eastAsia="pl-PL"/>
              </w:rPr>
              <w:t>□</w:t>
            </w:r>
            <w:r>
              <w:rPr>
                <w:rFonts w:ascii="Calibri Light" w:hAnsi="Calibri Light" w:cs="Calibri Light"/>
                <w:lang w:eastAsia="pl-PL"/>
              </w:rPr>
              <w:t xml:space="preserve"> </w:t>
            </w:r>
            <w:r w:rsidR="00816F20" w:rsidRPr="00915360">
              <w:rPr>
                <w:rFonts w:ascii="Calibri Light" w:hAnsi="Calibri Light" w:cs="Calibri Light"/>
                <w:w w:val="90"/>
              </w:rPr>
              <w:t>niezależne (samodzielne)</w:t>
            </w:r>
          </w:p>
        </w:tc>
        <w:tc>
          <w:tcPr>
            <w:tcW w:w="2062" w:type="dxa"/>
            <w:shd w:val="clear" w:color="auto" w:fill="FDE9D9" w:themeFill="accent6" w:themeFillTint="33"/>
          </w:tcPr>
          <w:p w14:paraId="07FD84D2" w14:textId="03131D1E" w:rsidR="00816F20" w:rsidRPr="00915360" w:rsidRDefault="00411CCB" w:rsidP="00CC552D">
            <w:pPr>
              <w:pStyle w:val="TableParagraph"/>
              <w:spacing w:before="9"/>
              <w:jc w:val="center"/>
              <w:rPr>
                <w:rFonts w:ascii="Calibri Light" w:hAnsi="Calibri Light" w:cs="Calibri Light"/>
                <w:b/>
              </w:rPr>
            </w:pPr>
            <w:r w:rsidRPr="00915360">
              <w:rPr>
                <w:rFonts w:ascii="Calibri Light" w:hAnsi="Calibri Light" w:cs="Calibri Light"/>
                <w:lang w:eastAsia="pl-PL"/>
              </w:rPr>
              <w:t>□</w:t>
            </w:r>
            <w:r w:rsidR="00816F20" w:rsidRPr="00915360">
              <w:rPr>
                <w:rFonts w:ascii="Calibri Light" w:hAnsi="Calibri Light" w:cs="Calibri Light"/>
              </w:rPr>
              <w:t xml:space="preserve"> partnerskie</w:t>
            </w:r>
          </w:p>
        </w:tc>
        <w:tc>
          <w:tcPr>
            <w:tcW w:w="2263" w:type="dxa"/>
            <w:shd w:val="clear" w:color="auto" w:fill="FDE9D9" w:themeFill="accent6" w:themeFillTint="33"/>
          </w:tcPr>
          <w:p w14:paraId="23DD2FBA" w14:textId="2A220541" w:rsidR="00816F20" w:rsidRPr="00915360" w:rsidRDefault="00411CCB" w:rsidP="00CC552D">
            <w:pPr>
              <w:pStyle w:val="NormalnyWeb"/>
              <w:spacing w:after="0" w:line="240" w:lineRule="auto"/>
              <w:jc w:val="center"/>
              <w:rPr>
                <w:rFonts w:ascii="Calibri Light" w:hAnsi="Calibri Light" w:cs="Calibri Light"/>
                <w:noProof/>
                <w:position w:val="-6"/>
                <w:sz w:val="22"/>
                <w:szCs w:val="22"/>
              </w:rPr>
            </w:pPr>
            <w:r w:rsidRPr="00915360">
              <w:rPr>
                <w:rFonts w:ascii="Calibri Light" w:hAnsi="Calibri Light" w:cs="Calibri Light"/>
                <w:sz w:val="22"/>
                <w:szCs w:val="22"/>
              </w:rPr>
              <w:t>□</w:t>
            </w:r>
            <w:r w:rsidR="00816F20" w:rsidRPr="00915360">
              <w:rPr>
                <w:rFonts w:ascii="Calibri Light" w:hAnsi="Calibri Light" w:cs="Calibri Light"/>
                <w:sz w:val="22"/>
                <w:szCs w:val="22"/>
              </w:rPr>
              <w:t xml:space="preserve"> związane</w:t>
            </w:r>
            <w:r w:rsidR="00816F20" w:rsidRPr="00915360">
              <w:rPr>
                <w:rFonts w:ascii="Calibri Light" w:hAnsi="Calibri Light" w:cs="Calibri Light"/>
                <w:spacing w:val="-52"/>
                <w:sz w:val="22"/>
                <w:szCs w:val="22"/>
              </w:rPr>
              <w:t xml:space="preserve"> </w:t>
            </w:r>
            <w:r w:rsidR="00816F20" w:rsidRPr="00915360">
              <w:rPr>
                <w:rFonts w:ascii="Calibri Light" w:hAnsi="Calibri Light" w:cs="Calibri Light"/>
                <w:sz w:val="22"/>
                <w:szCs w:val="22"/>
              </w:rPr>
              <w:t>(powiązane)</w:t>
            </w:r>
          </w:p>
        </w:tc>
      </w:tr>
      <w:tr w:rsidR="00816F20" w:rsidRPr="00915360" w14:paraId="4C8AC05C" w14:textId="77777777" w:rsidTr="00984E8D">
        <w:tc>
          <w:tcPr>
            <w:tcW w:w="9062" w:type="dxa"/>
            <w:gridSpan w:val="4"/>
            <w:shd w:val="clear" w:color="auto" w:fill="FDE9D9" w:themeFill="accent6" w:themeFillTint="33"/>
          </w:tcPr>
          <w:p w14:paraId="30F89C23" w14:textId="3D189EF9" w:rsidR="00816F20" w:rsidRPr="00915360" w:rsidRDefault="00816F20" w:rsidP="00915360">
            <w:pPr>
              <w:pStyle w:val="TableParagraph"/>
              <w:spacing w:line="254" w:lineRule="auto"/>
              <w:ind w:left="177" w:right="177" w:hanging="1"/>
              <w:jc w:val="center"/>
              <w:rPr>
                <w:rFonts w:ascii="Calibri Light" w:hAnsi="Calibri Light" w:cs="Calibri Light"/>
                <w:b/>
                <w:w w:val="95"/>
                <w:sz w:val="24"/>
                <w:szCs w:val="24"/>
              </w:rPr>
            </w:pPr>
            <w:r w:rsidRPr="00915360">
              <w:rPr>
                <w:rFonts w:ascii="Calibri Light" w:hAnsi="Calibri Light" w:cs="Calibri Light"/>
                <w:b/>
                <w:w w:val="90"/>
                <w:sz w:val="24"/>
                <w:szCs w:val="24"/>
              </w:rPr>
              <w:t>DANE IDENTYFIKACYJNE PRZEDSIĘBIORSTWA – GŁÓWNA SIEDZIBA</w:t>
            </w:r>
          </w:p>
        </w:tc>
      </w:tr>
      <w:tr w:rsidR="00816F20" w:rsidRPr="00915360" w14:paraId="3D1DEAAB" w14:textId="77777777" w:rsidTr="00984E8D">
        <w:tc>
          <w:tcPr>
            <w:tcW w:w="2106" w:type="dxa"/>
            <w:shd w:val="clear" w:color="auto" w:fill="D9D9D9" w:themeFill="background1" w:themeFillShade="D9"/>
          </w:tcPr>
          <w:p w14:paraId="67BEFF89" w14:textId="6D513686" w:rsidR="00816F20" w:rsidRPr="00915360" w:rsidRDefault="00816F20" w:rsidP="00CC552D">
            <w:pPr>
              <w:pStyle w:val="TableParagraph"/>
              <w:spacing w:line="265" w:lineRule="exact"/>
              <w:rPr>
                <w:rFonts w:ascii="Calibri Light" w:hAnsi="Calibri Light" w:cs="Calibri Light"/>
                <w:b/>
              </w:rPr>
            </w:pPr>
            <w:r w:rsidRPr="00915360">
              <w:rPr>
                <w:rFonts w:ascii="Calibri Light" w:hAnsi="Calibri Light" w:cs="Calibri Light"/>
                <w:b/>
              </w:rPr>
              <w:t xml:space="preserve">Pełna nazwa </w:t>
            </w:r>
            <w:r w:rsidRPr="00915360">
              <w:rPr>
                <w:rFonts w:ascii="Calibri Light" w:hAnsi="Calibri Light" w:cs="Calibri Light"/>
                <w:b/>
                <w:w w:val="85"/>
              </w:rPr>
              <w:t>przedsiębiorstwa</w:t>
            </w:r>
          </w:p>
        </w:tc>
        <w:tc>
          <w:tcPr>
            <w:tcW w:w="6956" w:type="dxa"/>
            <w:gridSpan w:val="3"/>
            <w:shd w:val="clear" w:color="auto" w:fill="FDE9D9" w:themeFill="accent6" w:themeFillTint="33"/>
          </w:tcPr>
          <w:p w14:paraId="0D8B8946" w14:textId="77777777" w:rsidR="00816F20" w:rsidRPr="00915360" w:rsidRDefault="00816F20" w:rsidP="00816F20">
            <w:pPr>
              <w:pStyle w:val="TableParagraph"/>
              <w:spacing w:line="254" w:lineRule="auto"/>
              <w:ind w:left="177" w:right="177" w:hanging="1"/>
              <w:rPr>
                <w:rFonts w:ascii="Calibri Light" w:hAnsi="Calibri Light" w:cs="Calibri Light"/>
                <w:b/>
                <w:w w:val="95"/>
              </w:rPr>
            </w:pPr>
          </w:p>
        </w:tc>
      </w:tr>
      <w:tr w:rsidR="00816F20" w:rsidRPr="00915360" w14:paraId="23A1A16D" w14:textId="77777777" w:rsidTr="00984E8D">
        <w:tc>
          <w:tcPr>
            <w:tcW w:w="2106" w:type="dxa"/>
            <w:shd w:val="clear" w:color="auto" w:fill="D9D9D9" w:themeFill="background1" w:themeFillShade="D9"/>
          </w:tcPr>
          <w:p w14:paraId="0CFFDF65" w14:textId="77777777" w:rsidR="00816F20" w:rsidRPr="00915360" w:rsidRDefault="00816F20" w:rsidP="00CC552D">
            <w:pPr>
              <w:pStyle w:val="TableParagraph"/>
              <w:spacing w:line="252" w:lineRule="auto"/>
              <w:rPr>
                <w:rFonts w:ascii="Calibri Light" w:hAnsi="Calibri Light" w:cs="Calibri Light"/>
                <w:b/>
              </w:rPr>
            </w:pPr>
            <w:r w:rsidRPr="00915360">
              <w:rPr>
                <w:rFonts w:ascii="Calibri Light" w:hAnsi="Calibri Light" w:cs="Calibri Light"/>
                <w:b/>
                <w:w w:val="90"/>
              </w:rPr>
              <w:t xml:space="preserve">NIP (w tym spółki </w:t>
            </w:r>
            <w:r w:rsidRPr="00915360">
              <w:rPr>
                <w:rFonts w:ascii="Calibri Light" w:hAnsi="Calibri Light" w:cs="Calibri Light"/>
                <w:b/>
              </w:rPr>
              <w:t>cywilnej – jeśli</w:t>
            </w:r>
          </w:p>
          <w:p w14:paraId="5A7A3437" w14:textId="4F29DBDD" w:rsidR="00816F20" w:rsidRPr="00915360" w:rsidRDefault="00816F20" w:rsidP="00CC552D">
            <w:pPr>
              <w:pStyle w:val="TableParagraph"/>
              <w:spacing w:line="265" w:lineRule="exact"/>
              <w:rPr>
                <w:rFonts w:ascii="Calibri Light" w:hAnsi="Calibri Light" w:cs="Calibri Light"/>
                <w:b/>
              </w:rPr>
            </w:pPr>
            <w:r w:rsidRPr="00915360">
              <w:rPr>
                <w:rFonts w:ascii="Calibri Light" w:hAnsi="Calibri Light" w:cs="Calibri Light"/>
                <w:b/>
                <w:w w:val="95"/>
              </w:rPr>
              <w:t>dotyczy)</w:t>
            </w:r>
          </w:p>
        </w:tc>
        <w:tc>
          <w:tcPr>
            <w:tcW w:w="6956" w:type="dxa"/>
            <w:gridSpan w:val="3"/>
            <w:shd w:val="clear" w:color="auto" w:fill="FDE9D9" w:themeFill="accent6" w:themeFillTint="33"/>
          </w:tcPr>
          <w:p w14:paraId="1D320975" w14:textId="77777777" w:rsidR="00816F20" w:rsidRPr="00915360" w:rsidRDefault="00816F20" w:rsidP="00816F20">
            <w:pPr>
              <w:pStyle w:val="TableParagraph"/>
              <w:spacing w:line="254" w:lineRule="auto"/>
              <w:ind w:left="177" w:right="177" w:hanging="1"/>
              <w:rPr>
                <w:rFonts w:ascii="Calibri Light" w:hAnsi="Calibri Light" w:cs="Calibri Light"/>
                <w:b/>
                <w:w w:val="95"/>
              </w:rPr>
            </w:pPr>
          </w:p>
        </w:tc>
      </w:tr>
      <w:tr w:rsidR="00816F20" w:rsidRPr="00915360" w14:paraId="00ADA363" w14:textId="77777777" w:rsidTr="00984E8D">
        <w:tc>
          <w:tcPr>
            <w:tcW w:w="2106" w:type="dxa"/>
            <w:shd w:val="clear" w:color="auto" w:fill="D9D9D9" w:themeFill="background1" w:themeFillShade="D9"/>
          </w:tcPr>
          <w:p w14:paraId="7D2C97BF" w14:textId="0FD546DD" w:rsidR="00816F20" w:rsidRPr="00915360" w:rsidRDefault="00816F20" w:rsidP="00CC552D">
            <w:pPr>
              <w:pStyle w:val="TableParagraph"/>
              <w:spacing w:line="252" w:lineRule="auto"/>
              <w:rPr>
                <w:rFonts w:ascii="Calibri Light" w:hAnsi="Calibri Light" w:cs="Calibri Light"/>
                <w:b/>
                <w:w w:val="90"/>
              </w:rPr>
            </w:pPr>
            <w:r w:rsidRPr="00915360">
              <w:rPr>
                <w:rFonts w:ascii="Calibri Light" w:hAnsi="Calibri Light" w:cs="Calibri Light"/>
                <w:b/>
                <w:w w:val="95"/>
              </w:rPr>
              <w:t>REGON</w:t>
            </w:r>
          </w:p>
        </w:tc>
        <w:tc>
          <w:tcPr>
            <w:tcW w:w="6956" w:type="dxa"/>
            <w:gridSpan w:val="3"/>
            <w:shd w:val="clear" w:color="auto" w:fill="FDE9D9" w:themeFill="accent6" w:themeFillTint="33"/>
          </w:tcPr>
          <w:p w14:paraId="32C668C2" w14:textId="77777777" w:rsidR="00816F20" w:rsidRPr="00915360" w:rsidRDefault="00816F20" w:rsidP="00816F20">
            <w:pPr>
              <w:pStyle w:val="TableParagraph"/>
              <w:spacing w:line="254" w:lineRule="auto"/>
              <w:ind w:left="177" w:right="177" w:hanging="1"/>
              <w:rPr>
                <w:rFonts w:ascii="Calibri Light" w:hAnsi="Calibri Light" w:cs="Calibri Light"/>
                <w:b/>
                <w:w w:val="95"/>
              </w:rPr>
            </w:pPr>
          </w:p>
        </w:tc>
      </w:tr>
      <w:tr w:rsidR="00816F20" w:rsidRPr="00915360" w14:paraId="5470C92E" w14:textId="77777777" w:rsidTr="00984E8D">
        <w:tc>
          <w:tcPr>
            <w:tcW w:w="2106" w:type="dxa"/>
            <w:shd w:val="clear" w:color="auto" w:fill="D9D9D9" w:themeFill="background1" w:themeFillShade="D9"/>
          </w:tcPr>
          <w:p w14:paraId="4E945796" w14:textId="7FA74EF1" w:rsidR="00816F20" w:rsidRPr="00915360" w:rsidRDefault="00E11E22" w:rsidP="00CC552D">
            <w:pPr>
              <w:pStyle w:val="TableParagraph"/>
              <w:spacing w:line="252" w:lineRule="auto"/>
              <w:rPr>
                <w:rFonts w:ascii="Calibri Light" w:hAnsi="Calibri Light" w:cs="Calibri Light"/>
                <w:b/>
                <w:w w:val="95"/>
              </w:rPr>
            </w:pPr>
            <w:r w:rsidRPr="00915360">
              <w:rPr>
                <w:rFonts w:ascii="Calibri Light" w:hAnsi="Calibri Light" w:cs="Calibri Light"/>
                <w:b/>
                <w:w w:val="95"/>
              </w:rPr>
              <w:t>KRS (jeśli dotyczy</w:t>
            </w:r>
            <w:r w:rsidR="00A12187">
              <w:rPr>
                <w:rFonts w:ascii="Calibri Light" w:hAnsi="Calibri Light" w:cs="Calibri Light"/>
                <w:b/>
                <w:w w:val="95"/>
              </w:rPr>
              <w:t>)</w:t>
            </w:r>
          </w:p>
        </w:tc>
        <w:tc>
          <w:tcPr>
            <w:tcW w:w="6956" w:type="dxa"/>
            <w:gridSpan w:val="3"/>
            <w:shd w:val="clear" w:color="auto" w:fill="FDE9D9" w:themeFill="accent6" w:themeFillTint="33"/>
          </w:tcPr>
          <w:p w14:paraId="2BF0EAE9" w14:textId="77777777" w:rsidR="00816F20" w:rsidRPr="00915360" w:rsidRDefault="00816F20" w:rsidP="00816F20">
            <w:pPr>
              <w:pStyle w:val="TableParagraph"/>
              <w:spacing w:line="254" w:lineRule="auto"/>
              <w:ind w:left="177" w:right="177" w:hanging="1"/>
              <w:rPr>
                <w:rFonts w:ascii="Calibri Light" w:hAnsi="Calibri Light" w:cs="Calibri Light"/>
                <w:b/>
                <w:w w:val="95"/>
              </w:rPr>
            </w:pPr>
          </w:p>
        </w:tc>
      </w:tr>
      <w:tr w:rsidR="00E11E22" w:rsidRPr="00915360" w14:paraId="711C2836" w14:textId="77777777" w:rsidTr="00984E8D">
        <w:tc>
          <w:tcPr>
            <w:tcW w:w="2106" w:type="dxa"/>
            <w:shd w:val="clear" w:color="auto" w:fill="D9D9D9" w:themeFill="background1" w:themeFillShade="D9"/>
          </w:tcPr>
          <w:p w14:paraId="35B4A2C7" w14:textId="534EF4C7" w:rsidR="00E11E22" w:rsidRPr="00915360" w:rsidRDefault="00E11E22" w:rsidP="00CC552D">
            <w:pPr>
              <w:pStyle w:val="TableParagraph"/>
              <w:spacing w:line="265" w:lineRule="exact"/>
              <w:rPr>
                <w:rFonts w:ascii="Calibri Light" w:hAnsi="Calibri Light" w:cs="Calibri Light"/>
                <w:b/>
              </w:rPr>
            </w:pPr>
            <w:r w:rsidRPr="00915360">
              <w:rPr>
                <w:rFonts w:ascii="Calibri Light" w:hAnsi="Calibri Light" w:cs="Calibri Light"/>
                <w:b/>
              </w:rPr>
              <w:t>Forma prawna</w:t>
            </w:r>
          </w:p>
        </w:tc>
        <w:tc>
          <w:tcPr>
            <w:tcW w:w="6956" w:type="dxa"/>
            <w:gridSpan w:val="3"/>
            <w:shd w:val="clear" w:color="auto" w:fill="FDE9D9" w:themeFill="accent6" w:themeFillTint="33"/>
          </w:tcPr>
          <w:p w14:paraId="297B0FDC" w14:textId="77777777" w:rsidR="00E11E22" w:rsidRPr="00915360" w:rsidRDefault="00E11E22" w:rsidP="00816F20">
            <w:pPr>
              <w:pStyle w:val="TableParagraph"/>
              <w:spacing w:line="254" w:lineRule="auto"/>
              <w:ind w:left="177" w:right="177" w:hanging="1"/>
              <w:rPr>
                <w:rFonts w:ascii="Calibri Light" w:hAnsi="Calibri Light" w:cs="Calibri Light"/>
                <w:b/>
                <w:w w:val="95"/>
              </w:rPr>
            </w:pPr>
          </w:p>
        </w:tc>
      </w:tr>
      <w:tr w:rsidR="00E11E22" w:rsidRPr="00915360" w14:paraId="3D386155" w14:textId="77777777" w:rsidTr="00984E8D">
        <w:tc>
          <w:tcPr>
            <w:tcW w:w="2106" w:type="dxa"/>
            <w:shd w:val="clear" w:color="auto" w:fill="D9D9D9" w:themeFill="background1" w:themeFillShade="D9"/>
          </w:tcPr>
          <w:p w14:paraId="37975FFA" w14:textId="2D88EE4C" w:rsidR="00E11E22" w:rsidRPr="00915360" w:rsidRDefault="00E11E22" w:rsidP="00CC552D">
            <w:pPr>
              <w:pStyle w:val="TableParagraph"/>
              <w:spacing w:line="265" w:lineRule="exact"/>
              <w:rPr>
                <w:rFonts w:ascii="Calibri Light" w:hAnsi="Calibri Light" w:cs="Calibri Light"/>
                <w:b/>
              </w:rPr>
            </w:pPr>
            <w:r w:rsidRPr="00915360">
              <w:rPr>
                <w:rFonts w:ascii="Calibri Light" w:hAnsi="Calibri Light" w:cs="Calibri Light"/>
                <w:b/>
              </w:rPr>
              <w:t>Powiat</w:t>
            </w:r>
          </w:p>
        </w:tc>
        <w:tc>
          <w:tcPr>
            <w:tcW w:w="6956" w:type="dxa"/>
            <w:gridSpan w:val="3"/>
            <w:shd w:val="clear" w:color="auto" w:fill="FDE9D9" w:themeFill="accent6" w:themeFillTint="33"/>
          </w:tcPr>
          <w:p w14:paraId="4549D9E1" w14:textId="77777777" w:rsidR="00E11E22" w:rsidRPr="00915360" w:rsidRDefault="00E11E22" w:rsidP="00816F20">
            <w:pPr>
              <w:pStyle w:val="TableParagraph"/>
              <w:spacing w:line="254" w:lineRule="auto"/>
              <w:ind w:left="177" w:right="177" w:hanging="1"/>
              <w:rPr>
                <w:rFonts w:ascii="Calibri Light" w:hAnsi="Calibri Light" w:cs="Calibri Light"/>
                <w:b/>
                <w:w w:val="95"/>
              </w:rPr>
            </w:pPr>
          </w:p>
        </w:tc>
      </w:tr>
      <w:tr w:rsidR="00E11E22" w:rsidRPr="00915360" w14:paraId="0145D364" w14:textId="77777777" w:rsidTr="00984E8D">
        <w:tc>
          <w:tcPr>
            <w:tcW w:w="2106" w:type="dxa"/>
            <w:shd w:val="clear" w:color="auto" w:fill="D9D9D9" w:themeFill="background1" w:themeFillShade="D9"/>
          </w:tcPr>
          <w:p w14:paraId="71203186" w14:textId="3A1EB7E1" w:rsidR="00E11E22" w:rsidRPr="00915360" w:rsidRDefault="00E11E22" w:rsidP="00CC552D">
            <w:pPr>
              <w:pStyle w:val="TableParagraph"/>
              <w:spacing w:line="265" w:lineRule="exact"/>
              <w:rPr>
                <w:rFonts w:ascii="Calibri Light" w:hAnsi="Calibri Light" w:cs="Calibri Light"/>
                <w:b/>
              </w:rPr>
            </w:pPr>
            <w:r w:rsidRPr="00915360">
              <w:rPr>
                <w:rFonts w:ascii="Calibri Light" w:hAnsi="Calibri Light" w:cs="Calibri Light"/>
                <w:b/>
              </w:rPr>
              <w:t>Gmina</w:t>
            </w:r>
          </w:p>
        </w:tc>
        <w:tc>
          <w:tcPr>
            <w:tcW w:w="6956" w:type="dxa"/>
            <w:gridSpan w:val="3"/>
            <w:shd w:val="clear" w:color="auto" w:fill="FDE9D9" w:themeFill="accent6" w:themeFillTint="33"/>
          </w:tcPr>
          <w:p w14:paraId="7B18CB8D" w14:textId="77777777" w:rsidR="00E11E22" w:rsidRPr="00915360" w:rsidRDefault="00E11E22" w:rsidP="00816F20">
            <w:pPr>
              <w:pStyle w:val="TableParagraph"/>
              <w:spacing w:line="254" w:lineRule="auto"/>
              <w:ind w:left="177" w:right="177" w:hanging="1"/>
              <w:rPr>
                <w:rFonts w:ascii="Calibri Light" w:hAnsi="Calibri Light" w:cs="Calibri Light"/>
                <w:b/>
                <w:w w:val="95"/>
              </w:rPr>
            </w:pPr>
          </w:p>
        </w:tc>
      </w:tr>
      <w:tr w:rsidR="00E11E22" w:rsidRPr="00915360" w14:paraId="07E0D3B6" w14:textId="77777777" w:rsidTr="00984E8D">
        <w:tc>
          <w:tcPr>
            <w:tcW w:w="2106" w:type="dxa"/>
            <w:shd w:val="clear" w:color="auto" w:fill="D9D9D9" w:themeFill="background1" w:themeFillShade="D9"/>
          </w:tcPr>
          <w:p w14:paraId="7C8EC8FB" w14:textId="4BDCDC94" w:rsidR="00E11E22" w:rsidRPr="00915360" w:rsidRDefault="00E11E22" w:rsidP="00CC552D">
            <w:pPr>
              <w:pStyle w:val="TableParagraph"/>
              <w:spacing w:line="265" w:lineRule="exact"/>
              <w:rPr>
                <w:rFonts w:ascii="Calibri Light" w:hAnsi="Calibri Light" w:cs="Calibri Light"/>
                <w:b/>
              </w:rPr>
            </w:pPr>
            <w:r w:rsidRPr="00915360">
              <w:rPr>
                <w:rFonts w:ascii="Calibri Light" w:hAnsi="Calibri Light" w:cs="Calibri Light"/>
                <w:b/>
                <w:w w:val="95"/>
              </w:rPr>
              <w:t>Miejscowość</w:t>
            </w:r>
          </w:p>
        </w:tc>
        <w:tc>
          <w:tcPr>
            <w:tcW w:w="2631" w:type="dxa"/>
            <w:shd w:val="clear" w:color="auto" w:fill="FDE9D9" w:themeFill="accent6" w:themeFillTint="33"/>
          </w:tcPr>
          <w:p w14:paraId="0CC14397" w14:textId="77777777" w:rsidR="00E11E22" w:rsidRPr="00915360" w:rsidRDefault="00E11E22" w:rsidP="00E11E22">
            <w:pPr>
              <w:pStyle w:val="TableParagraph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062" w:type="dxa"/>
            <w:shd w:val="clear" w:color="auto" w:fill="FDE9D9" w:themeFill="accent6" w:themeFillTint="33"/>
          </w:tcPr>
          <w:p w14:paraId="6D4ABBD0" w14:textId="6722C9EE" w:rsidR="00E11E22" w:rsidRPr="00915360" w:rsidRDefault="00E11E22" w:rsidP="00CC552D">
            <w:pPr>
              <w:pStyle w:val="TableParagraph"/>
              <w:spacing w:line="254" w:lineRule="auto"/>
              <w:rPr>
                <w:rFonts w:ascii="Calibri Light" w:hAnsi="Calibri Light" w:cs="Calibri Light"/>
                <w:b/>
                <w:w w:val="90"/>
              </w:rPr>
            </w:pPr>
            <w:r w:rsidRPr="00915360">
              <w:rPr>
                <w:rFonts w:ascii="Calibri Light" w:hAnsi="Calibri Light" w:cs="Calibri Light"/>
                <w:b/>
                <w:w w:val="95"/>
              </w:rPr>
              <w:t>Kod pocztowy</w:t>
            </w:r>
          </w:p>
        </w:tc>
        <w:tc>
          <w:tcPr>
            <w:tcW w:w="2263" w:type="dxa"/>
            <w:shd w:val="clear" w:color="auto" w:fill="FDE9D9" w:themeFill="accent6" w:themeFillTint="33"/>
          </w:tcPr>
          <w:p w14:paraId="67141119" w14:textId="77777777" w:rsidR="00E11E22" w:rsidRPr="00915360" w:rsidRDefault="00E11E22" w:rsidP="00E11E22">
            <w:pPr>
              <w:pStyle w:val="TableParagraph"/>
              <w:spacing w:line="254" w:lineRule="auto"/>
              <w:ind w:left="177" w:right="177" w:hanging="1"/>
              <w:rPr>
                <w:rFonts w:ascii="Calibri Light" w:hAnsi="Calibri Light" w:cs="Calibri Light"/>
                <w:b/>
                <w:w w:val="95"/>
              </w:rPr>
            </w:pPr>
          </w:p>
        </w:tc>
      </w:tr>
      <w:tr w:rsidR="00E11E22" w:rsidRPr="00915360" w14:paraId="2B4190DC" w14:textId="77777777" w:rsidTr="00984E8D">
        <w:trPr>
          <w:trHeight w:val="1054"/>
        </w:trPr>
        <w:tc>
          <w:tcPr>
            <w:tcW w:w="2106" w:type="dxa"/>
            <w:shd w:val="clear" w:color="auto" w:fill="D9D9D9" w:themeFill="background1" w:themeFillShade="D9"/>
          </w:tcPr>
          <w:p w14:paraId="7EDB5473" w14:textId="0D5F1B3F" w:rsidR="00E11E22" w:rsidRPr="00915360" w:rsidRDefault="00E11E22" w:rsidP="00CC552D">
            <w:pPr>
              <w:pStyle w:val="TableParagraph"/>
              <w:spacing w:line="265" w:lineRule="exact"/>
              <w:rPr>
                <w:rFonts w:ascii="Calibri Light" w:hAnsi="Calibri Light" w:cs="Calibri Light"/>
                <w:b/>
                <w:w w:val="95"/>
              </w:rPr>
            </w:pPr>
            <w:r w:rsidRPr="00915360">
              <w:rPr>
                <w:rFonts w:ascii="Calibri Light" w:hAnsi="Calibri Light" w:cs="Calibri Light"/>
                <w:b/>
                <w:w w:val="95"/>
              </w:rPr>
              <w:t>Ulica</w:t>
            </w:r>
          </w:p>
        </w:tc>
        <w:tc>
          <w:tcPr>
            <w:tcW w:w="2631" w:type="dxa"/>
            <w:shd w:val="clear" w:color="auto" w:fill="FDE9D9" w:themeFill="accent6" w:themeFillTint="33"/>
          </w:tcPr>
          <w:p w14:paraId="3F43C72C" w14:textId="77777777" w:rsidR="00E11E22" w:rsidRPr="00915360" w:rsidRDefault="00E11E22" w:rsidP="00E11E22">
            <w:pPr>
              <w:pStyle w:val="TableParagraph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062" w:type="dxa"/>
            <w:shd w:val="clear" w:color="auto" w:fill="FDE9D9" w:themeFill="accent6" w:themeFillTint="33"/>
          </w:tcPr>
          <w:p w14:paraId="263CC584" w14:textId="54652390" w:rsidR="00E11E22" w:rsidRPr="00915360" w:rsidRDefault="00E11E22" w:rsidP="00CC552D">
            <w:pPr>
              <w:pStyle w:val="TableParagraph"/>
              <w:spacing w:line="254" w:lineRule="auto"/>
              <w:rPr>
                <w:rFonts w:ascii="Calibri Light" w:hAnsi="Calibri Light" w:cs="Calibri Light"/>
                <w:b/>
                <w:w w:val="95"/>
              </w:rPr>
            </w:pPr>
            <w:r w:rsidRPr="00915360">
              <w:rPr>
                <w:rFonts w:ascii="Calibri Light" w:hAnsi="Calibri Light" w:cs="Calibri Light"/>
                <w:b/>
              </w:rPr>
              <w:t xml:space="preserve">Numer </w:t>
            </w:r>
            <w:r w:rsidRPr="00915360">
              <w:rPr>
                <w:rFonts w:ascii="Calibri Light" w:hAnsi="Calibri Light" w:cs="Calibri Light"/>
                <w:b/>
                <w:w w:val="85"/>
              </w:rPr>
              <w:t xml:space="preserve">budynku/ lokalu </w:t>
            </w:r>
          </w:p>
        </w:tc>
        <w:tc>
          <w:tcPr>
            <w:tcW w:w="2263" w:type="dxa"/>
            <w:shd w:val="clear" w:color="auto" w:fill="FDE9D9" w:themeFill="accent6" w:themeFillTint="33"/>
          </w:tcPr>
          <w:p w14:paraId="04722D54" w14:textId="77777777" w:rsidR="00E11E22" w:rsidRPr="00915360" w:rsidRDefault="00E11E22" w:rsidP="00E11E22">
            <w:pPr>
              <w:pStyle w:val="TableParagraph"/>
              <w:spacing w:line="254" w:lineRule="auto"/>
              <w:ind w:left="177" w:right="177" w:hanging="1"/>
              <w:rPr>
                <w:rFonts w:ascii="Calibri Light" w:hAnsi="Calibri Light" w:cs="Calibri Light"/>
                <w:b/>
                <w:w w:val="95"/>
              </w:rPr>
            </w:pPr>
          </w:p>
        </w:tc>
      </w:tr>
      <w:tr w:rsidR="00E11E22" w:rsidRPr="00915360" w14:paraId="69E13C6B" w14:textId="77777777" w:rsidTr="00984E8D">
        <w:tc>
          <w:tcPr>
            <w:tcW w:w="2106" w:type="dxa"/>
            <w:shd w:val="clear" w:color="auto" w:fill="D9D9D9" w:themeFill="background1" w:themeFillShade="D9"/>
          </w:tcPr>
          <w:p w14:paraId="4D23E6F7" w14:textId="19E8195E" w:rsidR="00E11E22" w:rsidRPr="00915360" w:rsidRDefault="00E11E22" w:rsidP="00CC552D">
            <w:pPr>
              <w:pStyle w:val="TableParagraph"/>
              <w:spacing w:line="265" w:lineRule="exact"/>
              <w:rPr>
                <w:rFonts w:ascii="Calibri Light" w:hAnsi="Calibri Light" w:cs="Calibri Light"/>
                <w:b/>
              </w:rPr>
            </w:pPr>
            <w:r w:rsidRPr="00915360">
              <w:rPr>
                <w:rFonts w:ascii="Calibri Light" w:hAnsi="Calibri Light" w:cs="Calibri Light"/>
                <w:b/>
              </w:rPr>
              <w:t>Telefon</w:t>
            </w:r>
          </w:p>
        </w:tc>
        <w:tc>
          <w:tcPr>
            <w:tcW w:w="6956" w:type="dxa"/>
            <w:gridSpan w:val="3"/>
            <w:shd w:val="clear" w:color="auto" w:fill="FDE9D9" w:themeFill="accent6" w:themeFillTint="33"/>
          </w:tcPr>
          <w:p w14:paraId="5D8246C1" w14:textId="77777777" w:rsidR="00E11E22" w:rsidRPr="00915360" w:rsidRDefault="00E11E22" w:rsidP="00E11E22">
            <w:pPr>
              <w:pStyle w:val="TableParagraph"/>
              <w:spacing w:line="254" w:lineRule="auto"/>
              <w:ind w:left="177" w:right="177" w:hanging="1"/>
              <w:rPr>
                <w:rFonts w:ascii="Calibri Light" w:hAnsi="Calibri Light" w:cs="Calibri Light"/>
                <w:b/>
                <w:w w:val="95"/>
              </w:rPr>
            </w:pPr>
          </w:p>
        </w:tc>
      </w:tr>
      <w:tr w:rsidR="00E11E22" w:rsidRPr="00915360" w14:paraId="162134C1" w14:textId="77777777" w:rsidTr="00984E8D">
        <w:tc>
          <w:tcPr>
            <w:tcW w:w="2106" w:type="dxa"/>
            <w:shd w:val="clear" w:color="auto" w:fill="D9D9D9" w:themeFill="background1" w:themeFillShade="D9"/>
          </w:tcPr>
          <w:p w14:paraId="17122070" w14:textId="5E693F32" w:rsidR="00E11E22" w:rsidRPr="00915360" w:rsidRDefault="00E11E22" w:rsidP="00CC552D">
            <w:pPr>
              <w:pStyle w:val="TableParagraph"/>
              <w:spacing w:line="265" w:lineRule="exact"/>
              <w:rPr>
                <w:rFonts w:ascii="Calibri Light" w:hAnsi="Calibri Light" w:cs="Calibri Light"/>
                <w:b/>
              </w:rPr>
            </w:pPr>
            <w:r w:rsidRPr="00915360">
              <w:rPr>
                <w:rFonts w:ascii="Calibri Light" w:hAnsi="Calibri Light" w:cs="Calibri Light"/>
                <w:b/>
              </w:rPr>
              <w:t>E-mail</w:t>
            </w:r>
          </w:p>
        </w:tc>
        <w:tc>
          <w:tcPr>
            <w:tcW w:w="6956" w:type="dxa"/>
            <w:gridSpan w:val="3"/>
            <w:shd w:val="clear" w:color="auto" w:fill="FDE9D9" w:themeFill="accent6" w:themeFillTint="33"/>
          </w:tcPr>
          <w:p w14:paraId="0DA88C76" w14:textId="77777777" w:rsidR="00E11E22" w:rsidRPr="00915360" w:rsidRDefault="00E11E22" w:rsidP="00E11E22">
            <w:pPr>
              <w:pStyle w:val="TableParagraph"/>
              <w:spacing w:line="254" w:lineRule="auto"/>
              <w:ind w:left="177" w:right="177" w:hanging="1"/>
              <w:rPr>
                <w:rFonts w:ascii="Calibri Light" w:hAnsi="Calibri Light" w:cs="Calibri Light"/>
                <w:b/>
                <w:w w:val="95"/>
              </w:rPr>
            </w:pPr>
          </w:p>
        </w:tc>
      </w:tr>
      <w:tr w:rsidR="00E11E22" w:rsidRPr="00915360" w14:paraId="714B374B" w14:textId="77777777" w:rsidTr="00984E8D">
        <w:tc>
          <w:tcPr>
            <w:tcW w:w="2106" w:type="dxa"/>
            <w:shd w:val="clear" w:color="auto" w:fill="D9D9D9" w:themeFill="background1" w:themeFillShade="D9"/>
          </w:tcPr>
          <w:p w14:paraId="1BAD2920" w14:textId="41D83058" w:rsidR="00E11E22" w:rsidRPr="00915360" w:rsidRDefault="00E11E22" w:rsidP="00CC552D">
            <w:pPr>
              <w:pStyle w:val="TableParagraph"/>
              <w:spacing w:line="265" w:lineRule="exact"/>
              <w:rPr>
                <w:rFonts w:ascii="Calibri Light" w:hAnsi="Calibri Light" w:cs="Calibri Light"/>
                <w:b/>
              </w:rPr>
            </w:pPr>
            <w:r w:rsidRPr="00915360">
              <w:rPr>
                <w:rFonts w:ascii="Calibri Light" w:hAnsi="Calibri Light" w:cs="Calibri Light"/>
                <w:b/>
                <w:w w:val="95"/>
              </w:rPr>
              <w:t>Osoba do kontaktu</w:t>
            </w:r>
          </w:p>
        </w:tc>
        <w:tc>
          <w:tcPr>
            <w:tcW w:w="6956" w:type="dxa"/>
            <w:gridSpan w:val="3"/>
            <w:shd w:val="clear" w:color="auto" w:fill="FDE9D9" w:themeFill="accent6" w:themeFillTint="33"/>
          </w:tcPr>
          <w:p w14:paraId="2F7D3446" w14:textId="77777777" w:rsidR="00E11E22" w:rsidRPr="00915360" w:rsidRDefault="00E11E22" w:rsidP="00E11E22">
            <w:pPr>
              <w:pStyle w:val="TableParagraph"/>
              <w:spacing w:line="254" w:lineRule="auto"/>
              <w:ind w:left="177" w:right="177" w:hanging="1"/>
              <w:rPr>
                <w:rFonts w:ascii="Calibri Light" w:hAnsi="Calibri Light" w:cs="Calibri Light"/>
                <w:b/>
                <w:w w:val="95"/>
              </w:rPr>
            </w:pPr>
          </w:p>
        </w:tc>
      </w:tr>
      <w:tr w:rsidR="00E11E22" w:rsidRPr="00915360" w14:paraId="64B1A573" w14:textId="77777777" w:rsidTr="009910C1">
        <w:tc>
          <w:tcPr>
            <w:tcW w:w="2106" w:type="dxa"/>
            <w:shd w:val="clear" w:color="auto" w:fill="D9D9D9" w:themeFill="background1" w:themeFillShade="D9"/>
          </w:tcPr>
          <w:p w14:paraId="41D55FF0" w14:textId="77777777" w:rsidR="00E11E22" w:rsidRPr="00915360" w:rsidRDefault="00E11E22" w:rsidP="00CC552D">
            <w:pPr>
              <w:pStyle w:val="TableParagraph"/>
              <w:spacing w:line="265" w:lineRule="exact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631" w:type="dxa"/>
            <w:shd w:val="clear" w:color="auto" w:fill="FFD88B"/>
          </w:tcPr>
          <w:p w14:paraId="31CE4172" w14:textId="77777777" w:rsidR="00E11E22" w:rsidRPr="00915360" w:rsidRDefault="00E11E22" w:rsidP="00E11E22">
            <w:pPr>
              <w:pStyle w:val="TableParagraph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062" w:type="dxa"/>
            <w:shd w:val="clear" w:color="auto" w:fill="FFD88B"/>
          </w:tcPr>
          <w:p w14:paraId="50B18249" w14:textId="77777777" w:rsidR="00E11E22" w:rsidRPr="00915360" w:rsidRDefault="00E11E22" w:rsidP="00E11E22">
            <w:pPr>
              <w:pStyle w:val="TableParagraph"/>
              <w:spacing w:line="254" w:lineRule="auto"/>
              <w:ind w:left="795" w:hanging="341"/>
              <w:rPr>
                <w:rFonts w:ascii="Calibri Light" w:hAnsi="Calibri Light" w:cs="Calibri Light"/>
                <w:b/>
                <w:w w:val="90"/>
              </w:rPr>
            </w:pPr>
          </w:p>
        </w:tc>
        <w:tc>
          <w:tcPr>
            <w:tcW w:w="2263" w:type="dxa"/>
            <w:shd w:val="clear" w:color="auto" w:fill="FFD88B"/>
          </w:tcPr>
          <w:p w14:paraId="44E01C7C" w14:textId="77777777" w:rsidR="00E11E22" w:rsidRPr="00915360" w:rsidRDefault="00E11E22" w:rsidP="00E11E22">
            <w:pPr>
              <w:pStyle w:val="TableParagraph"/>
              <w:spacing w:line="254" w:lineRule="auto"/>
              <w:ind w:left="177" w:right="177" w:hanging="1"/>
              <w:rPr>
                <w:rFonts w:ascii="Calibri Light" w:hAnsi="Calibri Light" w:cs="Calibri Light"/>
                <w:b/>
                <w:w w:val="95"/>
              </w:rPr>
            </w:pPr>
          </w:p>
        </w:tc>
      </w:tr>
      <w:tr w:rsidR="00E11E22" w:rsidRPr="00915360" w14:paraId="36AD4665" w14:textId="77777777" w:rsidTr="00984E8D">
        <w:tc>
          <w:tcPr>
            <w:tcW w:w="9062" w:type="dxa"/>
            <w:gridSpan w:val="4"/>
            <w:shd w:val="clear" w:color="auto" w:fill="FDE9D9" w:themeFill="accent6" w:themeFillTint="33"/>
          </w:tcPr>
          <w:p w14:paraId="1CD7280F" w14:textId="77777777" w:rsidR="00F42615" w:rsidRDefault="001260A1" w:rsidP="00F42615">
            <w:pPr>
              <w:pStyle w:val="NormalnyWeb"/>
              <w:spacing w:after="0" w:line="240" w:lineRule="auto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 xml:space="preserve">Krótki opis działalności </w:t>
            </w:r>
            <w:r w:rsidR="00F42615">
              <w:rPr>
                <w:rFonts w:ascii="Calibri Light" w:hAnsi="Calibri Light" w:cs="Calibri Light"/>
                <w:b/>
                <w:sz w:val="22"/>
                <w:szCs w:val="22"/>
              </w:rPr>
              <w:t>:</w:t>
            </w:r>
          </w:p>
          <w:p w14:paraId="0147D680" w14:textId="77777777" w:rsidR="00F42615" w:rsidRDefault="00F42615" w:rsidP="00F42615">
            <w:pPr>
              <w:pStyle w:val="NormalnyWeb"/>
              <w:spacing w:after="0" w:line="240" w:lineRule="auto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1D573C34" w14:textId="49B1E9D9" w:rsidR="00E11E22" w:rsidRPr="00915360" w:rsidRDefault="0032002B" w:rsidP="00F42615">
            <w:pPr>
              <w:pStyle w:val="NormalnyWeb"/>
              <w:spacing w:after="0" w:line="240" w:lineRule="auto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br/>
            </w:r>
            <w:r>
              <w:rPr>
                <w:rFonts w:ascii="Calibri Light" w:hAnsi="Calibri Light" w:cs="Calibri Light"/>
                <w:b/>
                <w:sz w:val="22"/>
                <w:szCs w:val="22"/>
              </w:rPr>
              <w:br/>
            </w:r>
          </w:p>
        </w:tc>
      </w:tr>
      <w:tr w:rsidR="00E11E22" w:rsidRPr="00915360" w14:paraId="5EB5E33D" w14:textId="77777777" w:rsidTr="009910C1">
        <w:tc>
          <w:tcPr>
            <w:tcW w:w="9062" w:type="dxa"/>
            <w:gridSpan w:val="4"/>
          </w:tcPr>
          <w:p w14:paraId="19743099" w14:textId="5ADF17E4" w:rsidR="0013432D" w:rsidRDefault="0013432D" w:rsidP="0013432D">
            <w:pPr>
              <w:pStyle w:val="NormalnyWeb"/>
              <w:spacing w:after="0" w:line="360" w:lineRule="auto"/>
              <w:jc w:val="both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 xml:space="preserve">Czy posiadasz </w:t>
            </w:r>
            <w:bookmarkStart w:id="0" w:name="_GoBack"/>
            <w:bookmarkEnd w:id="0"/>
            <w:r>
              <w:rPr>
                <w:rFonts w:ascii="Calibri Light" w:hAnsi="Calibri Light" w:cs="Calibri Light"/>
                <w:b/>
                <w:sz w:val="22"/>
                <w:szCs w:val="22"/>
              </w:rPr>
              <w:t>gotowy produkt</w:t>
            </w:r>
            <w:r w:rsidR="00282968">
              <w:rPr>
                <w:rFonts w:ascii="Calibri Light" w:hAnsi="Calibri Light" w:cs="Calibri Light"/>
                <w:b/>
                <w:sz w:val="22"/>
                <w:szCs w:val="22"/>
              </w:rPr>
              <w:t>/usługę</w:t>
            </w:r>
            <w:r>
              <w:rPr>
                <w:rFonts w:ascii="Calibri Light" w:hAnsi="Calibri Light" w:cs="Calibri Light"/>
                <w:b/>
                <w:sz w:val="22"/>
                <w:szCs w:val="22"/>
              </w:rPr>
              <w:t xml:space="preserve"> </w:t>
            </w:r>
          </w:p>
          <w:p w14:paraId="19791E19" w14:textId="77777777" w:rsidR="0013432D" w:rsidRPr="00915360" w:rsidRDefault="0013432D" w:rsidP="0013432D">
            <w:pPr>
              <w:suppressAutoHyphens w:val="0"/>
              <w:spacing w:after="100"/>
              <w:jc w:val="both"/>
              <w:rPr>
                <w:rFonts w:ascii="Calibri Light" w:hAnsi="Calibri Light" w:cs="Calibri Light"/>
                <w:sz w:val="22"/>
                <w:szCs w:val="22"/>
                <w:lang w:eastAsia="pl-PL"/>
              </w:rPr>
            </w:pPr>
            <w:r w:rsidRPr="00915360">
              <w:rPr>
                <w:rFonts w:ascii="Calibri Light" w:hAnsi="Calibri Light" w:cs="Calibri Light"/>
                <w:sz w:val="22"/>
                <w:szCs w:val="22"/>
                <w:lang w:eastAsia="pl-PL"/>
              </w:rPr>
              <w:t xml:space="preserve">□ Tak                                                   </w:t>
            </w:r>
          </w:p>
          <w:p w14:paraId="4B7E046B" w14:textId="77777777" w:rsidR="00A44483" w:rsidRDefault="0013432D" w:rsidP="00A44483">
            <w:pPr>
              <w:suppressAutoHyphens w:val="0"/>
              <w:spacing w:after="100"/>
              <w:jc w:val="both"/>
              <w:rPr>
                <w:rFonts w:ascii="Calibri Light" w:hAnsi="Calibri Light" w:cs="Calibri Light"/>
                <w:sz w:val="22"/>
                <w:szCs w:val="22"/>
                <w:lang w:eastAsia="pl-PL"/>
              </w:rPr>
            </w:pPr>
            <w:r w:rsidRPr="00915360">
              <w:rPr>
                <w:rFonts w:ascii="Calibri Light" w:hAnsi="Calibri Light" w:cs="Calibri Light"/>
                <w:sz w:val="22"/>
                <w:szCs w:val="22"/>
                <w:lang w:eastAsia="pl-PL"/>
              </w:rPr>
              <w:t>□ Nie</w:t>
            </w:r>
          </w:p>
          <w:p w14:paraId="7C371B67" w14:textId="1DC11421" w:rsidR="00A12187" w:rsidRPr="00A44483" w:rsidRDefault="00A44483" w:rsidP="00A44483">
            <w:pPr>
              <w:suppressAutoHyphens w:val="0"/>
              <w:spacing w:after="100"/>
              <w:jc w:val="both"/>
              <w:rPr>
                <w:rFonts w:ascii="Calibri Light" w:hAnsi="Calibri Light" w:cs="Calibri Light"/>
                <w:sz w:val="22"/>
                <w:szCs w:val="22"/>
                <w:lang w:eastAsia="pl-PL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>Opis produktu/usługi</w:t>
            </w:r>
            <w:r w:rsidRPr="00A44483">
              <w:rPr>
                <w:rFonts w:ascii="Calibri Light" w:hAnsi="Calibri Light" w:cs="Calibri Light"/>
                <w:b/>
                <w:sz w:val="22"/>
                <w:szCs w:val="22"/>
              </w:rPr>
              <w:t>:</w:t>
            </w:r>
          </w:p>
          <w:p w14:paraId="5B1C0D0E" w14:textId="2295489B" w:rsidR="00A12187" w:rsidRDefault="00A12187" w:rsidP="00A12187">
            <w:pPr>
              <w:pStyle w:val="NormalnyWeb"/>
              <w:spacing w:line="360" w:lineRule="auto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A12187">
              <w:rPr>
                <w:rFonts w:ascii="Calibri Light" w:hAnsi="Calibri Light" w:cs="Calibri Light"/>
                <w:b/>
                <w:sz w:val="22"/>
                <w:szCs w:val="22"/>
              </w:rPr>
              <w:lastRenderedPageBreak/>
              <w:t>Czy firma pozyskała finansowanie na projekt R&amp;D?</w:t>
            </w:r>
          </w:p>
          <w:p w14:paraId="4961DEB4" w14:textId="77777777" w:rsidR="00867314" w:rsidRPr="00867314" w:rsidRDefault="00867314" w:rsidP="00867314">
            <w:pPr>
              <w:pStyle w:val="NormalnyWeb"/>
              <w:spacing w:line="36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867314">
              <w:rPr>
                <w:rFonts w:ascii="Calibri Light" w:hAnsi="Calibri Light" w:cs="Calibri Light"/>
                <w:sz w:val="22"/>
                <w:szCs w:val="22"/>
              </w:rPr>
              <w:t xml:space="preserve">□ Tak                                                   </w:t>
            </w:r>
          </w:p>
          <w:p w14:paraId="540F1CAD" w14:textId="4AA96B71" w:rsidR="00867314" w:rsidRPr="00867314" w:rsidRDefault="00867314" w:rsidP="00867314">
            <w:pPr>
              <w:pStyle w:val="NormalnyWeb"/>
              <w:spacing w:line="36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867314">
              <w:rPr>
                <w:rFonts w:ascii="Calibri Light" w:hAnsi="Calibri Light" w:cs="Calibri Light"/>
                <w:sz w:val="22"/>
                <w:szCs w:val="22"/>
              </w:rPr>
              <w:t>□ Nie</w:t>
            </w:r>
          </w:p>
          <w:p w14:paraId="08D8637E" w14:textId="4D8FCAFC" w:rsidR="00A12187" w:rsidRDefault="00A12187" w:rsidP="00A12187">
            <w:pPr>
              <w:pStyle w:val="NormalnyWeb"/>
              <w:spacing w:line="360" w:lineRule="auto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A12187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Czy firma pozyskała </w:t>
            </w:r>
            <w:r w:rsidR="00867314">
              <w:rPr>
                <w:rFonts w:ascii="Calibri Light" w:hAnsi="Calibri Light" w:cs="Calibri Light"/>
                <w:b/>
                <w:sz w:val="22"/>
                <w:szCs w:val="22"/>
              </w:rPr>
              <w:t xml:space="preserve">lub planuje pozyskać </w:t>
            </w:r>
            <w:r w:rsidRPr="00A12187">
              <w:rPr>
                <w:rFonts w:ascii="Calibri Light" w:hAnsi="Calibri Light" w:cs="Calibri Light"/>
                <w:b/>
                <w:sz w:val="22"/>
                <w:szCs w:val="22"/>
              </w:rPr>
              <w:t>inwestora kapitałowego?</w:t>
            </w:r>
          </w:p>
          <w:p w14:paraId="483B5230" w14:textId="77777777" w:rsidR="00867314" w:rsidRPr="00867314" w:rsidRDefault="00867314" w:rsidP="00867314">
            <w:pPr>
              <w:pStyle w:val="NormalnyWeb"/>
              <w:spacing w:line="36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867314">
              <w:rPr>
                <w:rFonts w:ascii="Calibri Light" w:hAnsi="Calibri Light" w:cs="Calibri Light"/>
                <w:sz w:val="22"/>
                <w:szCs w:val="22"/>
              </w:rPr>
              <w:t xml:space="preserve">□ Tak                                                   </w:t>
            </w:r>
          </w:p>
          <w:p w14:paraId="2FC9C1FA" w14:textId="38DDB647" w:rsidR="00867314" w:rsidRDefault="00867314" w:rsidP="00A12187">
            <w:pPr>
              <w:pStyle w:val="NormalnyWeb"/>
              <w:spacing w:line="36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867314">
              <w:rPr>
                <w:rFonts w:ascii="Calibri Light" w:hAnsi="Calibri Light" w:cs="Calibri Light"/>
                <w:sz w:val="22"/>
                <w:szCs w:val="22"/>
              </w:rPr>
              <w:t>□ Nie</w:t>
            </w:r>
          </w:p>
          <w:p w14:paraId="1280BE90" w14:textId="77777777" w:rsidR="00A44483" w:rsidRDefault="00A44483" w:rsidP="00A12187">
            <w:pPr>
              <w:pStyle w:val="NormalnyWeb"/>
              <w:spacing w:line="360" w:lineRule="auto"/>
              <w:rPr>
                <w:rFonts w:ascii="Calibri Light" w:hAnsi="Calibri Light" w:cs="Calibri Light"/>
                <w:sz w:val="22"/>
                <w:szCs w:val="22"/>
              </w:rPr>
            </w:pPr>
          </w:p>
          <w:p w14:paraId="2CA6830F" w14:textId="644DAA07" w:rsidR="00A44483" w:rsidRPr="00A44483" w:rsidRDefault="00A44483" w:rsidP="00A12187">
            <w:pPr>
              <w:pStyle w:val="NormalnyWeb"/>
              <w:spacing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44483">
              <w:rPr>
                <w:rFonts w:asciiTheme="minorHAnsi" w:hAnsiTheme="minorHAnsi" w:cstheme="minorHAnsi"/>
                <w:b/>
                <w:sz w:val="22"/>
                <w:szCs w:val="22"/>
              </w:rPr>
              <w:t>Oświadczenia:</w:t>
            </w:r>
          </w:p>
          <w:p w14:paraId="5254C98A" w14:textId="77777777" w:rsidR="00A44483" w:rsidRPr="00A44483" w:rsidRDefault="00A44483" w:rsidP="00A44483">
            <w:pPr>
              <w:pStyle w:val="NormalnyWeb"/>
              <w:numPr>
                <w:ilvl w:val="0"/>
                <w:numId w:val="19"/>
              </w:numPr>
              <w:spacing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4448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świadczam, że </w:t>
            </w:r>
            <w:r w:rsidR="00A12187" w:rsidRPr="00A44483">
              <w:rPr>
                <w:rFonts w:asciiTheme="minorHAnsi" w:hAnsiTheme="minorHAnsi" w:cstheme="minorHAnsi"/>
                <w:b/>
                <w:sz w:val="22"/>
                <w:szCs w:val="22"/>
              </w:rPr>
              <w:t>zapoznałem/am się z Regulaminem Naboru podmiotów MŚP/Testerów do bezpłatnego Testowania Usługi: „Wycena – przygotowanie firmy pod inwestycje kapitałowe.”</w:t>
            </w:r>
          </w:p>
          <w:p w14:paraId="1338C9BD" w14:textId="1D8354B1" w:rsidR="00867314" w:rsidRPr="00A44483" w:rsidRDefault="00867314" w:rsidP="00A44483">
            <w:pPr>
              <w:pStyle w:val="NormalnyWeb"/>
              <w:numPr>
                <w:ilvl w:val="0"/>
                <w:numId w:val="19"/>
              </w:numPr>
              <w:spacing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44483">
              <w:rPr>
                <w:rFonts w:asciiTheme="minorHAnsi" w:eastAsia="Calibri" w:hAnsiTheme="minorHAnsi" w:cstheme="minorHAnsi"/>
                <w:b/>
                <w:sz w:val="22"/>
                <w:szCs w:val="22"/>
              </w:rPr>
              <w:t>Oświadczam, że wyrażam zgodę na:</w:t>
            </w:r>
          </w:p>
          <w:p w14:paraId="67B480C0" w14:textId="6C1883F6" w:rsidR="00867314" w:rsidRPr="00A44483" w:rsidRDefault="00AE5C11" w:rsidP="00867314">
            <w:pPr>
              <w:pStyle w:val="Akapitzlist"/>
              <w:numPr>
                <w:ilvl w:val="0"/>
                <w:numId w:val="18"/>
              </w:numPr>
              <w:suppressAutoHyphens w:val="0"/>
              <w:spacing w:after="10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A44483">
              <w:rPr>
                <w:rFonts w:asciiTheme="minorHAnsi" w:eastAsia="Calibri" w:hAnsiTheme="minorHAnsi" w:cstheme="minorHAnsi"/>
                <w:sz w:val="22"/>
                <w:szCs w:val="22"/>
              </w:rPr>
              <w:t>wzięcie udziału w testowaniu usługi doradczej</w:t>
            </w:r>
            <w:r w:rsidR="00867314" w:rsidRPr="00A44483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o charakterze proinnowacyjnym, </w:t>
            </w:r>
          </w:p>
          <w:p w14:paraId="4E2D848D" w14:textId="4E264607" w:rsidR="00FE606D" w:rsidRPr="00A44483" w:rsidRDefault="003E6C07" w:rsidP="00867314">
            <w:pPr>
              <w:pStyle w:val="Akapitzlist"/>
              <w:numPr>
                <w:ilvl w:val="0"/>
                <w:numId w:val="18"/>
              </w:numPr>
              <w:suppressAutoHyphens w:val="0"/>
              <w:spacing w:after="10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A44483">
              <w:rPr>
                <w:rFonts w:asciiTheme="minorHAnsi" w:eastAsia="Calibri" w:hAnsiTheme="minorHAnsi" w:cstheme="minorHAnsi"/>
                <w:sz w:val="22"/>
                <w:szCs w:val="22"/>
              </w:rPr>
              <w:t>wskazanie</w:t>
            </w:r>
            <w:r w:rsidR="00AE5C11" w:rsidRPr="00A44483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wniosków, rekomendac</w:t>
            </w:r>
            <w:r w:rsidRPr="00A44483">
              <w:rPr>
                <w:rFonts w:asciiTheme="minorHAnsi" w:eastAsia="Calibri" w:hAnsiTheme="minorHAnsi" w:cstheme="minorHAnsi"/>
                <w:sz w:val="22"/>
                <w:szCs w:val="22"/>
              </w:rPr>
              <w:t>ji do wdrożenia zmian wynikających</w:t>
            </w:r>
            <w:r w:rsidR="00AE5C11" w:rsidRPr="00A44483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z procesu i wyniku testowania w celu ulepszenia usługi</w:t>
            </w:r>
            <w:r w:rsidRPr="00A44483">
              <w:rPr>
                <w:rFonts w:asciiTheme="minorHAnsi" w:eastAsia="Calibri" w:hAnsiTheme="minorHAnsi" w:cstheme="minorHAnsi"/>
                <w:sz w:val="22"/>
                <w:szCs w:val="22"/>
              </w:rPr>
              <w:t>,</w:t>
            </w:r>
          </w:p>
          <w:p w14:paraId="6DEDD273" w14:textId="14239AEE" w:rsidR="00867314" w:rsidRPr="00A44483" w:rsidRDefault="00867314" w:rsidP="00A44483">
            <w:pPr>
              <w:pStyle w:val="Akapitzlist"/>
              <w:numPr>
                <w:ilvl w:val="0"/>
                <w:numId w:val="18"/>
              </w:numPr>
              <w:suppressAutoHyphens w:val="0"/>
              <w:spacing w:after="100"/>
              <w:jc w:val="both"/>
              <w:rPr>
                <w:rFonts w:asciiTheme="minorHAnsi" w:hAnsiTheme="minorHAnsi" w:cstheme="minorHAnsi"/>
                <w:sz w:val="22"/>
                <w:szCs w:val="22"/>
                <w:lang w:eastAsia="pl-PL"/>
              </w:rPr>
            </w:pPr>
            <w:r w:rsidRPr="00A44483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Udostę</w:t>
            </w:r>
            <w:r w:rsidR="00A44483" w:rsidRPr="00A44483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pnienia danych przedsiębiorstwa oraz</w:t>
            </w:r>
            <w:r w:rsidRPr="00A44483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 xml:space="preserve"> </w:t>
            </w:r>
            <w:r w:rsidR="00A44483" w:rsidRPr="00A44483">
              <w:rPr>
                <w:rFonts w:asciiTheme="minorHAnsi" w:hAnsiTheme="minorHAnsi" w:cstheme="minorHAnsi"/>
                <w:sz w:val="22"/>
                <w:szCs w:val="22"/>
                <w:lang w:eastAsia="pl-PL"/>
              </w:rPr>
              <w:t>zapewnienia dostępności niezbędnego personelu i poświęcenia czasu na potrzeby testowania usługi.</w:t>
            </w:r>
          </w:p>
          <w:p w14:paraId="2B1EFBFD" w14:textId="3AE04C4F" w:rsidR="00867314" w:rsidRPr="00867314" w:rsidRDefault="00867314" w:rsidP="00A44483">
            <w:pPr>
              <w:suppressAutoHyphens w:val="0"/>
              <w:spacing w:after="100"/>
              <w:jc w:val="both"/>
              <w:rPr>
                <w:rFonts w:ascii="Calibri Light" w:hAnsi="Calibri Light" w:cs="Calibri Light"/>
                <w:sz w:val="22"/>
                <w:szCs w:val="22"/>
                <w:lang w:eastAsia="pl-PL"/>
              </w:rPr>
            </w:pPr>
          </w:p>
        </w:tc>
      </w:tr>
      <w:tr w:rsidR="00F42615" w:rsidRPr="00915360" w14:paraId="29318E3D" w14:textId="77777777" w:rsidTr="00FC65EA">
        <w:tc>
          <w:tcPr>
            <w:tcW w:w="9062" w:type="dxa"/>
            <w:gridSpan w:val="4"/>
            <w:shd w:val="clear" w:color="auto" w:fill="FDE9D9" w:themeFill="accent6" w:themeFillTint="33"/>
          </w:tcPr>
          <w:p w14:paraId="6AF3E1FD" w14:textId="54A4EB5B" w:rsidR="00F42615" w:rsidRPr="00915360" w:rsidRDefault="003E6C07" w:rsidP="003E6C07">
            <w:pPr>
              <w:pStyle w:val="NormalnyWeb"/>
              <w:spacing w:after="0" w:line="240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Data i  podpis:</w:t>
            </w:r>
          </w:p>
        </w:tc>
      </w:tr>
    </w:tbl>
    <w:p w14:paraId="0ACA2B02" w14:textId="7298F284" w:rsidR="009C66C9" w:rsidRDefault="009C66C9"/>
    <w:p w14:paraId="271BB596" w14:textId="6391AB77" w:rsidR="00A62B50" w:rsidRPr="004D64EC" w:rsidRDefault="00A62B50" w:rsidP="004D64EC"/>
    <w:sectPr w:rsidR="00A62B50" w:rsidRPr="004D64EC" w:rsidSect="005F64A8">
      <w:headerReference w:type="default" r:id="rId11"/>
      <w:footerReference w:type="even" r:id="rId12"/>
      <w:footerReference w:type="default" r:id="rId13"/>
      <w:pgSz w:w="11906" w:h="16838"/>
      <w:pgMar w:top="1135" w:right="1417" w:bottom="1418" w:left="1417" w:header="284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D74BBFB" w16cid:durableId="26816E2E"/>
  <w16cid:commentId w16cid:paraId="710F9DDC" w16cid:durableId="26816EDC"/>
  <w16cid:commentId w16cid:paraId="2EE0A377" w16cid:durableId="26816E8D"/>
  <w16cid:commentId w16cid:paraId="1C5A56B3" w16cid:durableId="26816EC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D117A6" w14:textId="77777777" w:rsidR="005377B7" w:rsidRDefault="005377B7" w:rsidP="00551D5C">
      <w:r>
        <w:separator/>
      </w:r>
    </w:p>
  </w:endnote>
  <w:endnote w:type="continuationSeparator" w:id="0">
    <w:p w14:paraId="1FABA813" w14:textId="77777777" w:rsidR="005377B7" w:rsidRDefault="005377B7" w:rsidP="00551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1FABB0" w14:textId="77777777" w:rsidR="00A738E0" w:rsidRDefault="00A738E0" w:rsidP="00130BAF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60A23CE" w14:textId="77777777" w:rsidR="00A738E0" w:rsidRDefault="00A738E0" w:rsidP="00130BAF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AC105C" w14:textId="08904AB1" w:rsidR="00A738E0" w:rsidRPr="00A35CDF" w:rsidRDefault="000B05AA" w:rsidP="001A3A76">
    <w:pPr>
      <w:pStyle w:val="Stopka"/>
      <w:pBdr>
        <w:top w:val="single" w:sz="4" w:space="21" w:color="auto"/>
      </w:pBdr>
      <w:rPr>
        <w:rFonts w:asciiTheme="minorHAnsi" w:hAnsiTheme="minorHAnsi" w:cs="Arial"/>
        <w:b/>
        <w:sz w:val="16"/>
        <w:szCs w:val="16"/>
      </w:rPr>
    </w:pPr>
    <w:r w:rsidRPr="000B05AA">
      <w:rPr>
        <w:noProof/>
        <w:lang w:eastAsia="pl-PL"/>
      </w:rPr>
      <w:drawing>
        <wp:anchor distT="114300" distB="114300" distL="114300" distR="114300" simplePos="0" relativeHeight="251660288" behindDoc="0" locked="0" layoutInCell="1" hidden="0" allowOverlap="1" wp14:anchorId="228E26A5" wp14:editId="49B36F3E">
          <wp:simplePos x="0" y="0"/>
          <wp:positionH relativeFrom="column">
            <wp:posOffset>1483</wp:posOffset>
          </wp:positionH>
          <wp:positionV relativeFrom="paragraph">
            <wp:posOffset>102870</wp:posOffset>
          </wp:positionV>
          <wp:extent cx="1669031" cy="430342"/>
          <wp:effectExtent l="0" t="0" r="0" b="0"/>
          <wp:wrapSquare wrapText="bothSides" distT="114300" distB="114300" distL="114300" distR="114300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69031" cy="43034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D837F5">
      <w:rPr>
        <w:rFonts w:asciiTheme="minorHAnsi" w:hAnsiTheme="minorHAnsi" w:cs="Arial"/>
        <w:b/>
        <w:noProof/>
        <w:sz w:val="16"/>
        <w:szCs w:val="16"/>
        <w:lang w:eastAsia="pl-PL"/>
      </w:rPr>
      <w:drawing>
        <wp:anchor distT="0" distB="0" distL="114300" distR="114300" simplePos="0" relativeHeight="251658240" behindDoc="0" locked="0" layoutInCell="1" allowOverlap="1" wp14:anchorId="6213299C" wp14:editId="23F598AD">
          <wp:simplePos x="0" y="0"/>
          <wp:positionH relativeFrom="margin">
            <wp:posOffset>3569970</wp:posOffset>
          </wp:positionH>
          <wp:positionV relativeFrom="paragraph">
            <wp:posOffset>35560</wp:posOffset>
          </wp:positionV>
          <wp:extent cx="1962150" cy="581025"/>
          <wp:effectExtent l="0" t="0" r="0" b="9525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581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80D9EF" w14:textId="77777777" w:rsidR="005377B7" w:rsidRDefault="005377B7" w:rsidP="00551D5C">
      <w:r>
        <w:separator/>
      </w:r>
    </w:p>
  </w:footnote>
  <w:footnote w:type="continuationSeparator" w:id="0">
    <w:p w14:paraId="6F6957BE" w14:textId="77777777" w:rsidR="005377B7" w:rsidRDefault="005377B7" w:rsidP="00551D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49C11A" w14:textId="76A272FA" w:rsidR="00D837F5" w:rsidRDefault="00D837F5">
    <w:pPr>
      <w:pStyle w:val="Nagwek"/>
    </w:pPr>
  </w:p>
  <w:p w14:paraId="2460495E" w14:textId="6BFA90C8" w:rsidR="006F5688" w:rsidRDefault="00D837F5">
    <w:pPr>
      <w:pStyle w:val="Nagwek"/>
    </w:pPr>
    <w:r w:rsidRPr="00D837F5">
      <w:rPr>
        <w:noProof/>
        <w:lang w:eastAsia="pl-PL"/>
      </w:rPr>
      <w:drawing>
        <wp:inline distT="0" distB="0" distL="0" distR="0" wp14:anchorId="78F3D4FC" wp14:editId="76851EC6">
          <wp:extent cx="5753100" cy="685800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00B53"/>
    <w:multiLevelType w:val="hybridMultilevel"/>
    <w:tmpl w:val="474CAB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E5F48"/>
    <w:multiLevelType w:val="hybridMultilevel"/>
    <w:tmpl w:val="0FD834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824B0"/>
    <w:multiLevelType w:val="hybridMultilevel"/>
    <w:tmpl w:val="2D84ADB6"/>
    <w:lvl w:ilvl="0" w:tplc="052483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036AA0"/>
    <w:multiLevelType w:val="hybridMultilevel"/>
    <w:tmpl w:val="9B302A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C0E96"/>
    <w:multiLevelType w:val="multilevel"/>
    <w:tmpl w:val="A00C7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A66437"/>
    <w:multiLevelType w:val="hybridMultilevel"/>
    <w:tmpl w:val="822EB5A2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E433E5"/>
    <w:multiLevelType w:val="hybridMultilevel"/>
    <w:tmpl w:val="1B6075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E06BB"/>
    <w:multiLevelType w:val="hybridMultilevel"/>
    <w:tmpl w:val="555E473A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372EAF"/>
    <w:multiLevelType w:val="hybridMultilevel"/>
    <w:tmpl w:val="39A009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644C57"/>
    <w:multiLevelType w:val="hybridMultilevel"/>
    <w:tmpl w:val="5FC22B7A"/>
    <w:lvl w:ilvl="0" w:tplc="C9F8B8F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aps w:val="0"/>
        <w:strike w:val="0"/>
        <w:dstrike w:val="0"/>
        <w:vanish w:val="0"/>
        <w:color w:val="auto"/>
        <w:u w:color="FFFFFF" w:themeColor="background1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03257C"/>
    <w:multiLevelType w:val="hybridMultilevel"/>
    <w:tmpl w:val="958215FA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51055D"/>
    <w:multiLevelType w:val="hybridMultilevel"/>
    <w:tmpl w:val="D5606BDA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9206342"/>
    <w:multiLevelType w:val="hybridMultilevel"/>
    <w:tmpl w:val="7C0AEBAA"/>
    <w:lvl w:ilvl="0" w:tplc="052483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E15DC0"/>
    <w:multiLevelType w:val="hybridMultilevel"/>
    <w:tmpl w:val="326E2582"/>
    <w:lvl w:ilvl="0" w:tplc="052483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3A7CC8"/>
    <w:multiLevelType w:val="hybridMultilevel"/>
    <w:tmpl w:val="52F87D4A"/>
    <w:lvl w:ilvl="0" w:tplc="052483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E455B9"/>
    <w:multiLevelType w:val="hybridMultilevel"/>
    <w:tmpl w:val="E06410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3E6966"/>
    <w:multiLevelType w:val="hybridMultilevel"/>
    <w:tmpl w:val="80CC80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684061"/>
    <w:multiLevelType w:val="hybridMultilevel"/>
    <w:tmpl w:val="9802E8BC"/>
    <w:lvl w:ilvl="0" w:tplc="052483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AA105F"/>
    <w:multiLevelType w:val="hybridMultilevel"/>
    <w:tmpl w:val="6C6ABC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9"/>
  </w:num>
  <w:num w:numId="4">
    <w:abstractNumId w:val="8"/>
  </w:num>
  <w:num w:numId="5">
    <w:abstractNumId w:val="6"/>
  </w:num>
  <w:num w:numId="6">
    <w:abstractNumId w:val="7"/>
  </w:num>
  <w:num w:numId="7">
    <w:abstractNumId w:val="5"/>
  </w:num>
  <w:num w:numId="8">
    <w:abstractNumId w:val="1"/>
  </w:num>
  <w:num w:numId="9">
    <w:abstractNumId w:val="18"/>
  </w:num>
  <w:num w:numId="10">
    <w:abstractNumId w:val="3"/>
  </w:num>
  <w:num w:numId="11">
    <w:abstractNumId w:val="11"/>
  </w:num>
  <w:num w:numId="12">
    <w:abstractNumId w:val="15"/>
  </w:num>
  <w:num w:numId="13">
    <w:abstractNumId w:val="13"/>
  </w:num>
  <w:num w:numId="14">
    <w:abstractNumId w:val="12"/>
  </w:num>
  <w:num w:numId="15">
    <w:abstractNumId w:val="2"/>
  </w:num>
  <w:num w:numId="16">
    <w:abstractNumId w:val="14"/>
  </w:num>
  <w:num w:numId="17">
    <w:abstractNumId w:val="17"/>
  </w:num>
  <w:num w:numId="18">
    <w:abstractNumId w:val="0"/>
  </w:num>
  <w:num w:numId="19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tDS1NDcwMDEwMzJT0lEKTi0uzszPAykwrAUACxRRRSwAAAA="/>
  </w:docVars>
  <w:rsids>
    <w:rsidRoot w:val="00BF3008"/>
    <w:rsid w:val="00000051"/>
    <w:rsid w:val="00003D30"/>
    <w:rsid w:val="0000544E"/>
    <w:rsid w:val="00024A04"/>
    <w:rsid w:val="00025341"/>
    <w:rsid w:val="00031ACA"/>
    <w:rsid w:val="0003380D"/>
    <w:rsid w:val="000348B0"/>
    <w:rsid w:val="000362D6"/>
    <w:rsid w:val="00040288"/>
    <w:rsid w:val="0005184C"/>
    <w:rsid w:val="000528CC"/>
    <w:rsid w:val="00052DDD"/>
    <w:rsid w:val="0005352B"/>
    <w:rsid w:val="000571C1"/>
    <w:rsid w:val="00065876"/>
    <w:rsid w:val="00066212"/>
    <w:rsid w:val="00090613"/>
    <w:rsid w:val="0009118A"/>
    <w:rsid w:val="0009207F"/>
    <w:rsid w:val="000A0985"/>
    <w:rsid w:val="000A1262"/>
    <w:rsid w:val="000B05AA"/>
    <w:rsid w:val="000B3470"/>
    <w:rsid w:val="000B5409"/>
    <w:rsid w:val="000C036B"/>
    <w:rsid w:val="000C0FD2"/>
    <w:rsid w:val="000C7357"/>
    <w:rsid w:val="000D7967"/>
    <w:rsid w:val="000E64CC"/>
    <w:rsid w:val="0010349C"/>
    <w:rsid w:val="001036C7"/>
    <w:rsid w:val="00116204"/>
    <w:rsid w:val="001212F5"/>
    <w:rsid w:val="00123B11"/>
    <w:rsid w:val="001260A1"/>
    <w:rsid w:val="00127534"/>
    <w:rsid w:val="00127995"/>
    <w:rsid w:val="001307D8"/>
    <w:rsid w:val="00130BAF"/>
    <w:rsid w:val="001313BB"/>
    <w:rsid w:val="00133E70"/>
    <w:rsid w:val="0013432D"/>
    <w:rsid w:val="0013519A"/>
    <w:rsid w:val="0013787E"/>
    <w:rsid w:val="00152CBA"/>
    <w:rsid w:val="001705D5"/>
    <w:rsid w:val="00171C38"/>
    <w:rsid w:val="00175F0F"/>
    <w:rsid w:val="001849EC"/>
    <w:rsid w:val="00186792"/>
    <w:rsid w:val="00197E59"/>
    <w:rsid w:val="001A3A76"/>
    <w:rsid w:val="001A539C"/>
    <w:rsid w:val="001C3E25"/>
    <w:rsid w:val="001C4A32"/>
    <w:rsid w:val="001D25EC"/>
    <w:rsid w:val="001D3C3D"/>
    <w:rsid w:val="001D4522"/>
    <w:rsid w:val="001E2C5B"/>
    <w:rsid w:val="001E4B22"/>
    <w:rsid w:val="001E5D60"/>
    <w:rsid w:val="001F3DAA"/>
    <w:rsid w:val="001F45D8"/>
    <w:rsid w:val="0020267E"/>
    <w:rsid w:val="002048B5"/>
    <w:rsid w:val="00210BE3"/>
    <w:rsid w:val="00213B93"/>
    <w:rsid w:val="00213C52"/>
    <w:rsid w:val="00215044"/>
    <w:rsid w:val="00215B91"/>
    <w:rsid w:val="00231D9E"/>
    <w:rsid w:val="00236A6D"/>
    <w:rsid w:val="0024221C"/>
    <w:rsid w:val="002443F3"/>
    <w:rsid w:val="00247DDB"/>
    <w:rsid w:val="00253A25"/>
    <w:rsid w:val="00280010"/>
    <w:rsid w:val="002815C6"/>
    <w:rsid w:val="00282968"/>
    <w:rsid w:val="002839D9"/>
    <w:rsid w:val="00290FFD"/>
    <w:rsid w:val="002A298B"/>
    <w:rsid w:val="002B073C"/>
    <w:rsid w:val="002B0937"/>
    <w:rsid w:val="002B3F5B"/>
    <w:rsid w:val="002B4D2D"/>
    <w:rsid w:val="002B7CB5"/>
    <w:rsid w:val="002C2762"/>
    <w:rsid w:val="002C2B4B"/>
    <w:rsid w:val="002C3AB5"/>
    <w:rsid w:val="002D6FA5"/>
    <w:rsid w:val="002E7D7D"/>
    <w:rsid w:val="002F3E74"/>
    <w:rsid w:val="002F6364"/>
    <w:rsid w:val="002F79A0"/>
    <w:rsid w:val="002F7E74"/>
    <w:rsid w:val="00302E08"/>
    <w:rsid w:val="0030699C"/>
    <w:rsid w:val="003118C3"/>
    <w:rsid w:val="0031692E"/>
    <w:rsid w:val="0032002B"/>
    <w:rsid w:val="00324AF2"/>
    <w:rsid w:val="00325FBD"/>
    <w:rsid w:val="0033316D"/>
    <w:rsid w:val="00335CB1"/>
    <w:rsid w:val="003361BF"/>
    <w:rsid w:val="00340187"/>
    <w:rsid w:val="00344E6F"/>
    <w:rsid w:val="003565EF"/>
    <w:rsid w:val="00362AE5"/>
    <w:rsid w:val="00362EC1"/>
    <w:rsid w:val="00365B66"/>
    <w:rsid w:val="00386BC7"/>
    <w:rsid w:val="00387F5A"/>
    <w:rsid w:val="003913B4"/>
    <w:rsid w:val="003944C5"/>
    <w:rsid w:val="0039728A"/>
    <w:rsid w:val="003A0BD8"/>
    <w:rsid w:val="003A581F"/>
    <w:rsid w:val="003C038A"/>
    <w:rsid w:val="003C6D36"/>
    <w:rsid w:val="003D144E"/>
    <w:rsid w:val="003D14A0"/>
    <w:rsid w:val="003E245E"/>
    <w:rsid w:val="003E6C07"/>
    <w:rsid w:val="003E7E9D"/>
    <w:rsid w:val="003F398D"/>
    <w:rsid w:val="003F39CA"/>
    <w:rsid w:val="003F3D7D"/>
    <w:rsid w:val="00401BB9"/>
    <w:rsid w:val="00411CCB"/>
    <w:rsid w:val="00423266"/>
    <w:rsid w:val="004336D8"/>
    <w:rsid w:val="00436FFE"/>
    <w:rsid w:val="004413BB"/>
    <w:rsid w:val="0044657A"/>
    <w:rsid w:val="00451590"/>
    <w:rsid w:val="00460340"/>
    <w:rsid w:val="004608CC"/>
    <w:rsid w:val="0047405D"/>
    <w:rsid w:val="00481E26"/>
    <w:rsid w:val="00481F57"/>
    <w:rsid w:val="00483746"/>
    <w:rsid w:val="004A0063"/>
    <w:rsid w:val="004A015D"/>
    <w:rsid w:val="004A0F31"/>
    <w:rsid w:val="004A39A3"/>
    <w:rsid w:val="004A5CC1"/>
    <w:rsid w:val="004B124D"/>
    <w:rsid w:val="004D418B"/>
    <w:rsid w:val="004D64EC"/>
    <w:rsid w:val="004E3DE9"/>
    <w:rsid w:val="004E7981"/>
    <w:rsid w:val="004F458D"/>
    <w:rsid w:val="00520047"/>
    <w:rsid w:val="00522E73"/>
    <w:rsid w:val="0052466B"/>
    <w:rsid w:val="00530B26"/>
    <w:rsid w:val="005377B7"/>
    <w:rsid w:val="00537CCA"/>
    <w:rsid w:val="00542AC5"/>
    <w:rsid w:val="00545F25"/>
    <w:rsid w:val="00550316"/>
    <w:rsid w:val="00551D5C"/>
    <w:rsid w:val="00557C29"/>
    <w:rsid w:val="0056247D"/>
    <w:rsid w:val="00565E69"/>
    <w:rsid w:val="00566702"/>
    <w:rsid w:val="00566C16"/>
    <w:rsid w:val="005734E6"/>
    <w:rsid w:val="00574F71"/>
    <w:rsid w:val="005A2954"/>
    <w:rsid w:val="005A63BF"/>
    <w:rsid w:val="005C1205"/>
    <w:rsid w:val="005C2081"/>
    <w:rsid w:val="005C2F3D"/>
    <w:rsid w:val="005C3DB4"/>
    <w:rsid w:val="005D6146"/>
    <w:rsid w:val="005D665B"/>
    <w:rsid w:val="005D76F9"/>
    <w:rsid w:val="005E0154"/>
    <w:rsid w:val="005E6DD1"/>
    <w:rsid w:val="005F0604"/>
    <w:rsid w:val="005F233D"/>
    <w:rsid w:val="005F32CC"/>
    <w:rsid w:val="005F41C6"/>
    <w:rsid w:val="005F64A8"/>
    <w:rsid w:val="005F6EA1"/>
    <w:rsid w:val="00604E99"/>
    <w:rsid w:val="006054C9"/>
    <w:rsid w:val="0061344E"/>
    <w:rsid w:val="00615E7F"/>
    <w:rsid w:val="0062147F"/>
    <w:rsid w:val="00622CBE"/>
    <w:rsid w:val="006243DD"/>
    <w:rsid w:val="00630D34"/>
    <w:rsid w:val="00634209"/>
    <w:rsid w:val="006401FE"/>
    <w:rsid w:val="006442FE"/>
    <w:rsid w:val="0064790E"/>
    <w:rsid w:val="00650703"/>
    <w:rsid w:val="00663078"/>
    <w:rsid w:val="00674D99"/>
    <w:rsid w:val="00676AB5"/>
    <w:rsid w:val="0068520D"/>
    <w:rsid w:val="006A55D7"/>
    <w:rsid w:val="006A6769"/>
    <w:rsid w:val="006B3414"/>
    <w:rsid w:val="006B4469"/>
    <w:rsid w:val="006C37D8"/>
    <w:rsid w:val="006C7CF6"/>
    <w:rsid w:val="006D468E"/>
    <w:rsid w:val="006D4697"/>
    <w:rsid w:val="006D691E"/>
    <w:rsid w:val="006E36E3"/>
    <w:rsid w:val="006E72F4"/>
    <w:rsid w:val="006F5688"/>
    <w:rsid w:val="006F63CF"/>
    <w:rsid w:val="00703B8F"/>
    <w:rsid w:val="00704781"/>
    <w:rsid w:val="007064C6"/>
    <w:rsid w:val="007166B1"/>
    <w:rsid w:val="007208B3"/>
    <w:rsid w:val="007369A3"/>
    <w:rsid w:val="0074113B"/>
    <w:rsid w:val="00741D9C"/>
    <w:rsid w:val="00743844"/>
    <w:rsid w:val="00750875"/>
    <w:rsid w:val="007509B5"/>
    <w:rsid w:val="00756541"/>
    <w:rsid w:val="00760AA2"/>
    <w:rsid w:val="00771F24"/>
    <w:rsid w:val="00772F71"/>
    <w:rsid w:val="007744D5"/>
    <w:rsid w:val="00780FFF"/>
    <w:rsid w:val="00785376"/>
    <w:rsid w:val="00790FFD"/>
    <w:rsid w:val="00794D8D"/>
    <w:rsid w:val="00796F97"/>
    <w:rsid w:val="007A2FE0"/>
    <w:rsid w:val="007A34E8"/>
    <w:rsid w:val="007A5198"/>
    <w:rsid w:val="007A700D"/>
    <w:rsid w:val="007B221B"/>
    <w:rsid w:val="007B4757"/>
    <w:rsid w:val="007B54FA"/>
    <w:rsid w:val="007C13DC"/>
    <w:rsid w:val="007C583B"/>
    <w:rsid w:val="007C7712"/>
    <w:rsid w:val="007D2AA1"/>
    <w:rsid w:val="007D72BC"/>
    <w:rsid w:val="007E1155"/>
    <w:rsid w:val="007E3AF0"/>
    <w:rsid w:val="007F1F6A"/>
    <w:rsid w:val="007F30C2"/>
    <w:rsid w:val="00801D64"/>
    <w:rsid w:val="00802C00"/>
    <w:rsid w:val="00810B34"/>
    <w:rsid w:val="008133C2"/>
    <w:rsid w:val="00816F20"/>
    <w:rsid w:val="008176B4"/>
    <w:rsid w:val="00820711"/>
    <w:rsid w:val="0082761F"/>
    <w:rsid w:val="0083083C"/>
    <w:rsid w:val="0083219E"/>
    <w:rsid w:val="0083422B"/>
    <w:rsid w:val="008377CC"/>
    <w:rsid w:val="008464B3"/>
    <w:rsid w:val="0084746B"/>
    <w:rsid w:val="00850C7A"/>
    <w:rsid w:val="00857736"/>
    <w:rsid w:val="008659A0"/>
    <w:rsid w:val="00867314"/>
    <w:rsid w:val="00867ABC"/>
    <w:rsid w:val="00873525"/>
    <w:rsid w:val="0087582C"/>
    <w:rsid w:val="00881677"/>
    <w:rsid w:val="00882E00"/>
    <w:rsid w:val="00885C24"/>
    <w:rsid w:val="00885D79"/>
    <w:rsid w:val="00896014"/>
    <w:rsid w:val="008963C8"/>
    <w:rsid w:val="008A211F"/>
    <w:rsid w:val="008A3D82"/>
    <w:rsid w:val="008A53AB"/>
    <w:rsid w:val="008A5C5E"/>
    <w:rsid w:val="008B0088"/>
    <w:rsid w:val="008B0CEB"/>
    <w:rsid w:val="008B1EBA"/>
    <w:rsid w:val="008D3963"/>
    <w:rsid w:val="008D76DC"/>
    <w:rsid w:val="008D7824"/>
    <w:rsid w:val="008D792C"/>
    <w:rsid w:val="008E1DD4"/>
    <w:rsid w:val="008E21F6"/>
    <w:rsid w:val="008E4429"/>
    <w:rsid w:val="008E45F1"/>
    <w:rsid w:val="00901FA5"/>
    <w:rsid w:val="00902F68"/>
    <w:rsid w:val="00903887"/>
    <w:rsid w:val="00905BAE"/>
    <w:rsid w:val="00911433"/>
    <w:rsid w:val="00914E6D"/>
    <w:rsid w:val="00915360"/>
    <w:rsid w:val="00917A26"/>
    <w:rsid w:val="009255C6"/>
    <w:rsid w:val="00935CD1"/>
    <w:rsid w:val="00937649"/>
    <w:rsid w:val="009470DE"/>
    <w:rsid w:val="00947210"/>
    <w:rsid w:val="009523EC"/>
    <w:rsid w:val="00957EE9"/>
    <w:rsid w:val="00965058"/>
    <w:rsid w:val="0097261F"/>
    <w:rsid w:val="009766D9"/>
    <w:rsid w:val="009813EB"/>
    <w:rsid w:val="00984E8D"/>
    <w:rsid w:val="00987179"/>
    <w:rsid w:val="00987EA6"/>
    <w:rsid w:val="009910C1"/>
    <w:rsid w:val="00992E96"/>
    <w:rsid w:val="009937AB"/>
    <w:rsid w:val="00995329"/>
    <w:rsid w:val="009B1578"/>
    <w:rsid w:val="009B4AB6"/>
    <w:rsid w:val="009B751F"/>
    <w:rsid w:val="009C09D6"/>
    <w:rsid w:val="009C20CB"/>
    <w:rsid w:val="009C4173"/>
    <w:rsid w:val="009C4903"/>
    <w:rsid w:val="009C66C9"/>
    <w:rsid w:val="009D3874"/>
    <w:rsid w:val="009D4FD9"/>
    <w:rsid w:val="009E6C87"/>
    <w:rsid w:val="009F0846"/>
    <w:rsid w:val="009F3FC4"/>
    <w:rsid w:val="009F5537"/>
    <w:rsid w:val="009F6295"/>
    <w:rsid w:val="00A000F2"/>
    <w:rsid w:val="00A0098A"/>
    <w:rsid w:val="00A03893"/>
    <w:rsid w:val="00A06795"/>
    <w:rsid w:val="00A10DB7"/>
    <w:rsid w:val="00A12187"/>
    <w:rsid w:val="00A17B5A"/>
    <w:rsid w:val="00A26597"/>
    <w:rsid w:val="00A304DF"/>
    <w:rsid w:val="00A32A56"/>
    <w:rsid w:val="00A35CDF"/>
    <w:rsid w:val="00A44483"/>
    <w:rsid w:val="00A44B38"/>
    <w:rsid w:val="00A62B50"/>
    <w:rsid w:val="00A652F8"/>
    <w:rsid w:val="00A70036"/>
    <w:rsid w:val="00A7244A"/>
    <w:rsid w:val="00A738E0"/>
    <w:rsid w:val="00A757A0"/>
    <w:rsid w:val="00A8384E"/>
    <w:rsid w:val="00A9515E"/>
    <w:rsid w:val="00A96089"/>
    <w:rsid w:val="00AA1A94"/>
    <w:rsid w:val="00AA4261"/>
    <w:rsid w:val="00AB0E3D"/>
    <w:rsid w:val="00AB155C"/>
    <w:rsid w:val="00AB5ED3"/>
    <w:rsid w:val="00AC085A"/>
    <w:rsid w:val="00AC0A13"/>
    <w:rsid w:val="00AC3ED7"/>
    <w:rsid w:val="00AC4625"/>
    <w:rsid w:val="00AC4AF1"/>
    <w:rsid w:val="00AC79BA"/>
    <w:rsid w:val="00AD15F4"/>
    <w:rsid w:val="00AD2E64"/>
    <w:rsid w:val="00AD5250"/>
    <w:rsid w:val="00AE23CD"/>
    <w:rsid w:val="00AE5933"/>
    <w:rsid w:val="00AE5C11"/>
    <w:rsid w:val="00AF2CB0"/>
    <w:rsid w:val="00B0179E"/>
    <w:rsid w:val="00B02292"/>
    <w:rsid w:val="00B051B1"/>
    <w:rsid w:val="00B230FF"/>
    <w:rsid w:val="00B25412"/>
    <w:rsid w:val="00B25DA7"/>
    <w:rsid w:val="00B35F9D"/>
    <w:rsid w:val="00B42916"/>
    <w:rsid w:val="00B44FFE"/>
    <w:rsid w:val="00B50257"/>
    <w:rsid w:val="00B56D59"/>
    <w:rsid w:val="00B60D11"/>
    <w:rsid w:val="00B621D7"/>
    <w:rsid w:val="00B632AC"/>
    <w:rsid w:val="00B740BE"/>
    <w:rsid w:val="00B76A22"/>
    <w:rsid w:val="00B83852"/>
    <w:rsid w:val="00B8605C"/>
    <w:rsid w:val="00B86BD2"/>
    <w:rsid w:val="00BA7809"/>
    <w:rsid w:val="00BB0BC2"/>
    <w:rsid w:val="00BC2942"/>
    <w:rsid w:val="00BC51D1"/>
    <w:rsid w:val="00BD04C5"/>
    <w:rsid w:val="00BD7F00"/>
    <w:rsid w:val="00BE1E3F"/>
    <w:rsid w:val="00BE771D"/>
    <w:rsid w:val="00BF00DF"/>
    <w:rsid w:val="00BF3008"/>
    <w:rsid w:val="00BF6B16"/>
    <w:rsid w:val="00C032D0"/>
    <w:rsid w:val="00C215E3"/>
    <w:rsid w:val="00C250A5"/>
    <w:rsid w:val="00C30BAD"/>
    <w:rsid w:val="00C30F73"/>
    <w:rsid w:val="00C36F1C"/>
    <w:rsid w:val="00C37068"/>
    <w:rsid w:val="00C413A9"/>
    <w:rsid w:val="00C45BED"/>
    <w:rsid w:val="00C46FFF"/>
    <w:rsid w:val="00C479FE"/>
    <w:rsid w:val="00C50DA3"/>
    <w:rsid w:val="00C5110B"/>
    <w:rsid w:val="00C513C2"/>
    <w:rsid w:val="00C54871"/>
    <w:rsid w:val="00C85206"/>
    <w:rsid w:val="00C86FC4"/>
    <w:rsid w:val="00C974AF"/>
    <w:rsid w:val="00C97571"/>
    <w:rsid w:val="00C979A4"/>
    <w:rsid w:val="00CB050D"/>
    <w:rsid w:val="00CB560F"/>
    <w:rsid w:val="00CB762C"/>
    <w:rsid w:val="00CC552D"/>
    <w:rsid w:val="00CD0C17"/>
    <w:rsid w:val="00CD2475"/>
    <w:rsid w:val="00CD4F41"/>
    <w:rsid w:val="00CD5E64"/>
    <w:rsid w:val="00CE50AA"/>
    <w:rsid w:val="00CE6F27"/>
    <w:rsid w:val="00CF3439"/>
    <w:rsid w:val="00CF3757"/>
    <w:rsid w:val="00CF3E01"/>
    <w:rsid w:val="00CF7538"/>
    <w:rsid w:val="00CF7DFF"/>
    <w:rsid w:val="00D0211B"/>
    <w:rsid w:val="00D04661"/>
    <w:rsid w:val="00D1387F"/>
    <w:rsid w:val="00D15879"/>
    <w:rsid w:val="00D16EB5"/>
    <w:rsid w:val="00D261A2"/>
    <w:rsid w:val="00D30BD4"/>
    <w:rsid w:val="00D31045"/>
    <w:rsid w:val="00D31E76"/>
    <w:rsid w:val="00D33C25"/>
    <w:rsid w:val="00D4132F"/>
    <w:rsid w:val="00D4521E"/>
    <w:rsid w:val="00D4691E"/>
    <w:rsid w:val="00D47B6D"/>
    <w:rsid w:val="00D50D23"/>
    <w:rsid w:val="00D51158"/>
    <w:rsid w:val="00D57947"/>
    <w:rsid w:val="00D612CF"/>
    <w:rsid w:val="00D64BFD"/>
    <w:rsid w:val="00D74668"/>
    <w:rsid w:val="00D752F9"/>
    <w:rsid w:val="00D813C6"/>
    <w:rsid w:val="00D837F5"/>
    <w:rsid w:val="00DA12E1"/>
    <w:rsid w:val="00DA57EB"/>
    <w:rsid w:val="00DA7617"/>
    <w:rsid w:val="00DE1CAC"/>
    <w:rsid w:val="00DE558C"/>
    <w:rsid w:val="00DE7600"/>
    <w:rsid w:val="00DF0E9A"/>
    <w:rsid w:val="00DF461F"/>
    <w:rsid w:val="00E054FE"/>
    <w:rsid w:val="00E11E22"/>
    <w:rsid w:val="00E1264E"/>
    <w:rsid w:val="00E1524A"/>
    <w:rsid w:val="00E236B7"/>
    <w:rsid w:val="00E24F99"/>
    <w:rsid w:val="00E27239"/>
    <w:rsid w:val="00E347FC"/>
    <w:rsid w:val="00E34CAD"/>
    <w:rsid w:val="00E4420D"/>
    <w:rsid w:val="00E45A05"/>
    <w:rsid w:val="00E46737"/>
    <w:rsid w:val="00E50F48"/>
    <w:rsid w:val="00E53505"/>
    <w:rsid w:val="00E5389E"/>
    <w:rsid w:val="00E55231"/>
    <w:rsid w:val="00E66B3A"/>
    <w:rsid w:val="00E7199B"/>
    <w:rsid w:val="00E7455E"/>
    <w:rsid w:val="00E83F1D"/>
    <w:rsid w:val="00E951C3"/>
    <w:rsid w:val="00EB151B"/>
    <w:rsid w:val="00EB1D5E"/>
    <w:rsid w:val="00EB40F3"/>
    <w:rsid w:val="00EC0246"/>
    <w:rsid w:val="00EC56E8"/>
    <w:rsid w:val="00EC5C02"/>
    <w:rsid w:val="00EC6BE6"/>
    <w:rsid w:val="00ED5319"/>
    <w:rsid w:val="00EE1952"/>
    <w:rsid w:val="00EF1F22"/>
    <w:rsid w:val="00F063EA"/>
    <w:rsid w:val="00F15ACA"/>
    <w:rsid w:val="00F169C8"/>
    <w:rsid w:val="00F27850"/>
    <w:rsid w:val="00F30CF0"/>
    <w:rsid w:val="00F328F9"/>
    <w:rsid w:val="00F412CB"/>
    <w:rsid w:val="00F42615"/>
    <w:rsid w:val="00F4641E"/>
    <w:rsid w:val="00F54CD9"/>
    <w:rsid w:val="00F56D13"/>
    <w:rsid w:val="00F63FD2"/>
    <w:rsid w:val="00F65B01"/>
    <w:rsid w:val="00F708B7"/>
    <w:rsid w:val="00F77996"/>
    <w:rsid w:val="00F80ECF"/>
    <w:rsid w:val="00F92540"/>
    <w:rsid w:val="00FA1023"/>
    <w:rsid w:val="00FA41E0"/>
    <w:rsid w:val="00FB3CEA"/>
    <w:rsid w:val="00FB7B4B"/>
    <w:rsid w:val="00FC1983"/>
    <w:rsid w:val="00FC297E"/>
    <w:rsid w:val="00FC513C"/>
    <w:rsid w:val="00FC679C"/>
    <w:rsid w:val="00FD433C"/>
    <w:rsid w:val="00FE326C"/>
    <w:rsid w:val="00FE479A"/>
    <w:rsid w:val="00FE5350"/>
    <w:rsid w:val="00FE6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0735762"/>
  <w15:docId w15:val="{04AE84C2-C280-4823-9096-241BCB250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F3008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rsid w:val="00BF300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BF3008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Numerstrony">
    <w:name w:val="page number"/>
    <w:basedOn w:val="Domylnaczcionkaakapitu"/>
    <w:rsid w:val="00BF3008"/>
  </w:style>
  <w:style w:type="paragraph" w:styleId="Akapitzlist">
    <w:name w:val="List Paragraph"/>
    <w:basedOn w:val="Normalny"/>
    <w:uiPriority w:val="34"/>
    <w:qFormat/>
    <w:rsid w:val="00BF3008"/>
    <w:pPr>
      <w:ind w:left="720"/>
    </w:pPr>
  </w:style>
  <w:style w:type="paragraph" w:customStyle="1" w:styleId="Default">
    <w:name w:val="Default"/>
    <w:rsid w:val="00BF3008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BF300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F3008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NormalnyWeb">
    <w:name w:val="Normal (Web)"/>
    <w:basedOn w:val="Normalny"/>
    <w:uiPriority w:val="99"/>
    <w:unhideWhenUsed/>
    <w:rsid w:val="00BF3008"/>
    <w:pPr>
      <w:suppressAutoHyphens w:val="0"/>
      <w:spacing w:before="90" w:after="90" w:line="336" w:lineRule="atLeast"/>
    </w:pPr>
    <w:rPr>
      <w:lang w:eastAsia="pl-PL"/>
    </w:rPr>
  </w:style>
  <w:style w:type="paragraph" w:styleId="Tekstpodstawowy">
    <w:name w:val="Body Text"/>
    <w:basedOn w:val="Normalny"/>
    <w:link w:val="TekstpodstawowyZnak"/>
    <w:rsid w:val="00BF3008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rsid w:val="00BF3008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F3008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F3008"/>
    <w:rPr>
      <w:rFonts w:ascii="Tahoma" w:eastAsia="Times New Roman" w:hAnsi="Tahoma" w:cs="Tahoma"/>
      <w:sz w:val="16"/>
      <w:szCs w:val="16"/>
      <w:lang w:eastAsia="ar-SA"/>
    </w:rPr>
  </w:style>
  <w:style w:type="paragraph" w:customStyle="1" w:styleId="CM10">
    <w:name w:val="CM10"/>
    <w:basedOn w:val="Default"/>
    <w:next w:val="Default"/>
    <w:uiPriority w:val="99"/>
    <w:rsid w:val="00C37068"/>
    <w:rPr>
      <w:color w:val="auto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B7C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B7CB5"/>
    <w:pPr>
      <w:suppressAutoHyphens w:val="0"/>
      <w:spacing w:after="200"/>
    </w:pPr>
    <w:rPr>
      <w:rFonts w:asciiTheme="minorHAnsi" w:eastAsiaTheme="minorEastAsia" w:hAnsiTheme="minorHAnsi" w:cstheme="minorBidi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B7CB5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6364"/>
    <w:pPr>
      <w:suppressAutoHyphens/>
      <w:spacing w:after="0"/>
    </w:pPr>
    <w:rPr>
      <w:rFonts w:ascii="Times New Roman" w:eastAsia="Times New Roman" w:hAnsi="Times New Roman" w:cs="Times New Roman"/>
      <w:b/>
      <w:bCs/>
      <w:lang w:eastAsia="ar-SA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6364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Hipercze">
    <w:name w:val="Hyperlink"/>
    <w:basedOn w:val="Domylnaczcionkaakapitu"/>
    <w:uiPriority w:val="99"/>
    <w:unhideWhenUsed/>
    <w:rsid w:val="00FE479A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FE479A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Normalny"/>
    <w:rsid w:val="00253A25"/>
    <w:pPr>
      <w:suppressAutoHyphens w:val="0"/>
      <w:spacing w:before="100" w:beforeAutospacing="1" w:after="119"/>
    </w:pPr>
    <w:rPr>
      <w:color w:val="00000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53A25"/>
    <w:rPr>
      <w:rFonts w:ascii="Calibri" w:eastAsia="Calibri" w:hAnsi="Calibri" w:cs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53A25"/>
    <w:rPr>
      <w:rFonts w:ascii="Calibri" w:eastAsia="Calibri" w:hAnsi="Calibri" w:cs="Calibri"/>
      <w:sz w:val="20"/>
      <w:szCs w:val="20"/>
      <w:lang w:eastAsia="ar-SA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53A25"/>
    <w:rPr>
      <w:vertAlign w:val="superscript"/>
    </w:rPr>
  </w:style>
  <w:style w:type="paragraph" w:styleId="Tytu">
    <w:name w:val="Title"/>
    <w:basedOn w:val="Normalny"/>
    <w:link w:val="TytuZnak"/>
    <w:uiPriority w:val="10"/>
    <w:qFormat/>
    <w:rsid w:val="006F63CF"/>
    <w:pPr>
      <w:widowControl w:val="0"/>
      <w:suppressAutoHyphens w:val="0"/>
      <w:autoSpaceDE w:val="0"/>
      <w:autoSpaceDN w:val="0"/>
      <w:ind w:left="1718" w:right="1822"/>
      <w:jc w:val="center"/>
    </w:pPr>
    <w:rPr>
      <w:rFonts w:ascii="Arial" w:eastAsia="Arial" w:hAnsi="Arial" w:cs="Arial"/>
      <w:b/>
      <w:bCs/>
      <w:sz w:val="36"/>
      <w:szCs w:val="36"/>
      <w:lang w:eastAsia="en-US"/>
    </w:rPr>
  </w:style>
  <w:style w:type="character" w:customStyle="1" w:styleId="TytuZnak">
    <w:name w:val="Tytuł Znak"/>
    <w:basedOn w:val="Domylnaczcionkaakapitu"/>
    <w:link w:val="Tytu"/>
    <w:uiPriority w:val="10"/>
    <w:rsid w:val="006F63CF"/>
    <w:rPr>
      <w:rFonts w:ascii="Arial" w:eastAsia="Arial" w:hAnsi="Arial" w:cs="Arial"/>
      <w:b/>
      <w:bCs/>
      <w:sz w:val="36"/>
      <w:szCs w:val="36"/>
    </w:rPr>
  </w:style>
  <w:style w:type="table" w:customStyle="1" w:styleId="TableNormal">
    <w:name w:val="Table Normal"/>
    <w:uiPriority w:val="2"/>
    <w:semiHidden/>
    <w:unhideWhenUsed/>
    <w:qFormat/>
    <w:rsid w:val="001036C7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ny"/>
    <w:uiPriority w:val="1"/>
    <w:qFormat/>
    <w:rsid w:val="001036C7"/>
    <w:pPr>
      <w:widowControl w:val="0"/>
      <w:suppressAutoHyphens w:val="0"/>
      <w:autoSpaceDE w:val="0"/>
      <w:autoSpaceDN w:val="0"/>
    </w:pPr>
    <w:rPr>
      <w:rFonts w:ascii="Arial" w:eastAsia="Arial" w:hAnsi="Arial" w:cs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26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CD36C5-A292-4555-A953-4AE059C45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69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.lopienska</dc:creator>
  <cp:lastModifiedBy>Chmielecki Michał</cp:lastModifiedBy>
  <cp:revision>3</cp:revision>
  <cp:lastPrinted>2018-09-19T11:40:00Z</cp:lastPrinted>
  <dcterms:created xsi:type="dcterms:W3CDTF">2022-08-18T13:03:00Z</dcterms:created>
  <dcterms:modified xsi:type="dcterms:W3CDTF">2022-08-22T08:05:00Z</dcterms:modified>
</cp:coreProperties>
</file>